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EC9D1" w14:textId="3AD0E40A" w:rsidR="004A2F06" w:rsidRDefault="0077280A">
      <w:pPr>
        <w:pStyle w:val="Sansinterligne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2F1829E7" wp14:editId="7903AE80">
                <wp:simplePos x="0" y="0"/>
                <wp:positionH relativeFrom="page">
                  <wp:posOffset>437322</wp:posOffset>
                </wp:positionH>
                <wp:positionV relativeFrom="page">
                  <wp:align>top</wp:align>
                </wp:positionV>
                <wp:extent cx="2558415" cy="10066351"/>
                <wp:effectExtent l="57150" t="0" r="26035" b="0"/>
                <wp:wrapNone/>
                <wp:docPr id="3" name="Grou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8415" cy="10066351"/>
                          <a:chOff x="0" y="0"/>
                          <a:chExt cx="2194560" cy="9161896"/>
                        </a:xfrm>
                      </wpg:grpSpPr>
                      <wps:wsp>
                        <wps:cNvPr id="5" name="Pentagone 4"/>
                        <wps:cNvSpPr>
                          <a:spLocks noChangeArrowheads="1"/>
                        </wps:cNvSpPr>
                        <wps:spPr bwMode="auto">
                          <a:xfrm>
                            <a:off x="0" y="1466850"/>
                            <a:ext cx="2194560" cy="552055"/>
                          </a:xfrm>
                          <a:prstGeom prst="homePlate">
                            <a:avLst>
                              <a:gd name="adj" fmla="val 50004"/>
                            </a:avLst>
                          </a:prstGeom>
                          <a:solidFill>
                            <a:srgbClr val="5B6497"/>
                          </a:solidFill>
                          <a:ln>
                            <a:noFill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591022" w14:textId="191A1F52" w:rsidR="000C734F" w:rsidRPr="009C1D4D" w:rsidRDefault="009C1D4D">
                              <w:pPr>
                                <w:pStyle w:val="Sansinterligne"/>
                                <w:jc w:val="right"/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9C1D4D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28"/>
                                  <w:szCs w:val="28"/>
                                  <w:lang w:val="fr-FR"/>
                                </w:rPr>
                                <w:t>20 février 2022</w:t>
                              </w:r>
                            </w:p>
                          </w:txbxContent>
                        </wps:txbx>
                        <wps:bodyPr rot="0" vert="horz" wrap="square" lIns="91440" tIns="0" rIns="182880" bIns="0" anchor="ctr" anchorCtr="0" upright="1">
                          <a:noAutofit/>
                        </wps:bodyPr>
                      </wps:wsp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94535" cy="9161896"/>
                          </a:xfrm>
                          <a:prstGeom prst="rect">
                            <a:avLst/>
                          </a:prstGeom>
                          <a:solidFill>
                            <a:srgbClr val="44546A">
                              <a:alpha val="9490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6" name="Groupe 5"/>
                        <wpg:cNvGrpSpPr>
                          <a:grpSpLocks/>
                        </wpg:cNvGrpSpPr>
                        <wpg:grpSpPr bwMode="auto"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7" name="Groupe 6"/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8" name="Forme libre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61913 w 122"/>
                                  <a:gd name="T3" fmla="*/ 241300 h 440"/>
                                  <a:gd name="T4" fmla="*/ 133350 w 122"/>
                                  <a:gd name="T5" fmla="*/ 482600 h 440"/>
                                  <a:gd name="T6" fmla="*/ 193675 w 122"/>
                                  <a:gd name="T7" fmla="*/ 661988 h 440"/>
                                  <a:gd name="T8" fmla="*/ 193675 w 122"/>
                                  <a:gd name="T9" fmla="*/ 698500 h 440"/>
                                  <a:gd name="T10" fmla="*/ 120650 w 122"/>
                                  <a:gd name="T11" fmla="*/ 485775 h 440"/>
                                  <a:gd name="T12" fmla="*/ 61913 w 122"/>
                                  <a:gd name="T13" fmla="*/ 285750 h 440"/>
                                  <a:gd name="T14" fmla="*/ 9525 w 122"/>
                                  <a:gd name="T15" fmla="*/ 84138 h 440"/>
                                  <a:gd name="T16" fmla="*/ 0 w 122"/>
                                  <a:gd name="T17" fmla="*/ 0 h 440"/>
                                  <a:gd name="T18" fmla="*/ 0 60000 65536"/>
                                  <a:gd name="T19" fmla="*/ 0 60000 65536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</a:gdLst>
                                <a:ahLst/>
                                <a:cxnLst>
                                  <a:cxn ang="T18">
                                    <a:pos x="T0" y="T1"/>
                                  </a:cxn>
                                  <a:cxn ang="T19">
                                    <a:pos x="T2" y="T3"/>
                                  </a:cxn>
                                  <a:cxn ang="T20">
                                    <a:pos x="T4" y="T5"/>
                                  </a:cxn>
                                  <a:cxn ang="T21">
                                    <a:pos x="T6" y="T7"/>
                                  </a:cxn>
                                  <a:cxn ang="T22">
                                    <a:pos x="T8" y="T9"/>
                                  </a:cxn>
                                  <a:cxn ang="T23">
                                    <a:pos x="T10" y="T11"/>
                                  </a:cxn>
                                  <a:cxn ang="T24">
                                    <a:pos x="T12" y="T13"/>
                                  </a:cxn>
                                  <a:cxn ang="T25">
                                    <a:pos x="T14" y="T15"/>
                                  </a:cxn>
                                  <a:cxn ang="T26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" name="Forme libre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12700 w 116"/>
                                  <a:gd name="T3" fmla="*/ 30163 h 269"/>
                                  <a:gd name="T4" fmla="*/ 58738 w 116"/>
                                  <a:gd name="T5" fmla="*/ 147638 h 269"/>
                                  <a:gd name="T6" fmla="*/ 106363 w 116"/>
                                  <a:gd name="T7" fmla="*/ 265113 h 269"/>
                                  <a:gd name="T8" fmla="*/ 184150 w 116"/>
                                  <a:gd name="T9" fmla="*/ 427038 h 269"/>
                                  <a:gd name="T10" fmla="*/ 171450 w 116"/>
                                  <a:gd name="T11" fmla="*/ 427038 h 269"/>
                                  <a:gd name="T12" fmla="*/ 95250 w 116"/>
                                  <a:gd name="T13" fmla="*/ 268288 h 269"/>
                                  <a:gd name="T14" fmla="*/ 47625 w 116"/>
                                  <a:gd name="T15" fmla="*/ 155575 h 269"/>
                                  <a:gd name="T16" fmla="*/ 1588 w 116"/>
                                  <a:gd name="T17" fmla="*/ 39688 h 269"/>
                                  <a:gd name="T18" fmla="*/ 0 w 116"/>
                                  <a:gd name="T19" fmla="*/ 0 h 269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</a:gdLst>
                                <a:ahLst/>
                                <a:cxnLst>
                                  <a:cxn ang="T20">
                                    <a:pos x="T0" y="T1"/>
                                  </a:cxn>
                                  <a:cxn ang="T21">
                                    <a:pos x="T2" y="T3"/>
                                  </a:cxn>
                                  <a:cxn ang="T22">
                                    <a:pos x="T4" y="T5"/>
                                  </a:cxn>
                                  <a:cxn ang="T23">
                                    <a:pos x="T6" y="T7"/>
                                  </a:cxn>
                                  <a:cxn ang="T24">
                                    <a:pos x="T8" y="T9"/>
                                  </a:cxn>
                                  <a:cxn ang="T25">
                                    <a:pos x="T10" y="T11"/>
                                  </a:cxn>
                                  <a:cxn ang="T26">
                                    <a:pos x="T12" y="T13"/>
                                  </a:cxn>
                                  <a:cxn ang="T27">
                                    <a:pos x="T14" y="T15"/>
                                  </a:cxn>
                                  <a:cxn ang="T28">
                                    <a:pos x="T16" y="T17"/>
                                  </a:cxn>
                                  <a:cxn ang="T29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0" name="Forme libre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588 w 140"/>
                                  <a:gd name="T5" fmla="*/ 125413 h 1272"/>
                                  <a:gd name="T6" fmla="*/ 4763 w 140"/>
                                  <a:gd name="T7" fmla="*/ 252413 h 1272"/>
                                  <a:gd name="T8" fmla="*/ 19050 w 140"/>
                                  <a:gd name="T9" fmla="*/ 503238 h 1272"/>
                                  <a:gd name="T10" fmla="*/ 36513 w 140"/>
                                  <a:gd name="T11" fmla="*/ 755650 h 1272"/>
                                  <a:gd name="T12" fmla="*/ 61913 w 140"/>
                                  <a:gd name="T13" fmla="*/ 1006475 h 1272"/>
                                  <a:gd name="T14" fmla="*/ 92075 w 140"/>
                                  <a:gd name="T15" fmla="*/ 1257300 h 1272"/>
                                  <a:gd name="T16" fmla="*/ 131763 w 140"/>
                                  <a:gd name="T17" fmla="*/ 1504950 h 1272"/>
                                  <a:gd name="T18" fmla="*/ 169863 w 140"/>
                                  <a:gd name="T19" fmla="*/ 1724025 h 1272"/>
                                  <a:gd name="T20" fmla="*/ 214313 w 140"/>
                                  <a:gd name="T21" fmla="*/ 1941513 h 1272"/>
                                  <a:gd name="T22" fmla="*/ 222250 w 140"/>
                                  <a:gd name="T23" fmla="*/ 2019300 h 1272"/>
                                  <a:gd name="T24" fmla="*/ 219075 w 140"/>
                                  <a:gd name="T25" fmla="*/ 2003425 h 1272"/>
                                  <a:gd name="T26" fmla="*/ 166688 w 140"/>
                                  <a:gd name="T27" fmla="*/ 1755775 h 1272"/>
                                  <a:gd name="T28" fmla="*/ 122238 w 140"/>
                                  <a:gd name="T29" fmla="*/ 1506538 h 1272"/>
                                  <a:gd name="T30" fmla="*/ 84138 w 140"/>
                                  <a:gd name="T31" fmla="*/ 1257300 h 1272"/>
                                  <a:gd name="T32" fmla="*/ 55563 w 140"/>
                                  <a:gd name="T33" fmla="*/ 1006475 h 1272"/>
                                  <a:gd name="T34" fmla="*/ 31750 w 140"/>
                                  <a:gd name="T35" fmla="*/ 755650 h 1272"/>
                                  <a:gd name="T36" fmla="*/ 14288 w 140"/>
                                  <a:gd name="T37" fmla="*/ 503238 h 1272"/>
                                  <a:gd name="T38" fmla="*/ 3175 w 140"/>
                                  <a:gd name="T39" fmla="*/ 252413 h 1272"/>
                                  <a:gd name="T40" fmla="*/ 0 w 140"/>
                                  <a:gd name="T41" fmla="*/ 125413 h 1272"/>
                                  <a:gd name="T42" fmla="*/ 0 w 140"/>
                                  <a:gd name="T43" fmla="*/ 0 h 1272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1" name="Forme libre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71438 w 45"/>
                                  <a:gd name="T1" fmla="*/ 0 h 854"/>
                                  <a:gd name="T2" fmla="*/ 71438 w 45"/>
                                  <a:gd name="T3" fmla="*/ 0 h 854"/>
                                  <a:gd name="T4" fmla="*/ 55563 w 45"/>
                                  <a:gd name="T5" fmla="*/ 104775 h 854"/>
                                  <a:gd name="T6" fmla="*/ 41275 w 45"/>
                                  <a:gd name="T7" fmla="*/ 211138 h 854"/>
                                  <a:gd name="T8" fmla="*/ 22225 w 45"/>
                                  <a:gd name="T9" fmla="*/ 423863 h 854"/>
                                  <a:gd name="T10" fmla="*/ 9525 w 45"/>
                                  <a:gd name="T11" fmla="*/ 636588 h 854"/>
                                  <a:gd name="T12" fmla="*/ 4763 w 45"/>
                                  <a:gd name="T13" fmla="*/ 847725 h 854"/>
                                  <a:gd name="T14" fmla="*/ 9525 w 45"/>
                                  <a:gd name="T15" fmla="*/ 1062038 h 854"/>
                                  <a:gd name="T16" fmla="*/ 22225 w 45"/>
                                  <a:gd name="T17" fmla="*/ 1274763 h 854"/>
                                  <a:gd name="T18" fmla="*/ 28575 w 45"/>
                                  <a:gd name="T19" fmla="*/ 1355725 h 854"/>
                                  <a:gd name="T20" fmla="*/ 28575 w 45"/>
                                  <a:gd name="T21" fmla="*/ 1350963 h 854"/>
                                  <a:gd name="T22" fmla="*/ 14288 w 45"/>
                                  <a:gd name="T23" fmla="*/ 1292225 h 854"/>
                                  <a:gd name="T24" fmla="*/ 12700 w 45"/>
                                  <a:gd name="T25" fmla="*/ 1274763 h 854"/>
                                  <a:gd name="T26" fmla="*/ 1588 w 45"/>
                                  <a:gd name="T27" fmla="*/ 1062038 h 854"/>
                                  <a:gd name="T28" fmla="*/ 0 w 45"/>
                                  <a:gd name="T29" fmla="*/ 847725 h 854"/>
                                  <a:gd name="T30" fmla="*/ 4763 w 45"/>
                                  <a:gd name="T31" fmla="*/ 636588 h 854"/>
                                  <a:gd name="T32" fmla="*/ 19050 w 45"/>
                                  <a:gd name="T33" fmla="*/ 423863 h 854"/>
                                  <a:gd name="T34" fmla="*/ 39688 w 45"/>
                                  <a:gd name="T35" fmla="*/ 209550 h 854"/>
                                  <a:gd name="T36" fmla="*/ 53975 w 45"/>
                                  <a:gd name="T37" fmla="*/ 104775 h 854"/>
                                  <a:gd name="T38" fmla="*/ 71438 w 45"/>
                                  <a:gd name="T39" fmla="*/ 0 h 854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Forme libre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5875 w 154"/>
                                  <a:gd name="T3" fmla="*/ 69850 h 629"/>
                                  <a:gd name="T4" fmla="*/ 33338 w 154"/>
                                  <a:gd name="T5" fmla="*/ 200025 h 629"/>
                                  <a:gd name="T6" fmla="*/ 53975 w 154"/>
                                  <a:gd name="T7" fmla="*/ 328613 h 629"/>
                                  <a:gd name="T8" fmla="*/ 84138 w 154"/>
                                  <a:gd name="T9" fmla="*/ 465138 h 629"/>
                                  <a:gd name="T10" fmla="*/ 119063 w 154"/>
                                  <a:gd name="T11" fmla="*/ 603250 h 629"/>
                                  <a:gd name="T12" fmla="*/ 158750 w 154"/>
                                  <a:gd name="T13" fmla="*/ 739775 h 629"/>
                                  <a:gd name="T14" fmla="*/ 190500 w 154"/>
                                  <a:gd name="T15" fmla="*/ 827088 h 629"/>
                                  <a:gd name="T16" fmla="*/ 223838 w 154"/>
                                  <a:gd name="T17" fmla="*/ 914400 h 629"/>
                                  <a:gd name="T18" fmla="*/ 241300 w 154"/>
                                  <a:gd name="T19" fmla="*/ 981075 h 629"/>
                                  <a:gd name="T20" fmla="*/ 244475 w 154"/>
                                  <a:gd name="T21" fmla="*/ 998538 h 629"/>
                                  <a:gd name="T22" fmla="*/ 222250 w 154"/>
                                  <a:gd name="T23" fmla="*/ 944563 h 629"/>
                                  <a:gd name="T24" fmla="*/ 182563 w 154"/>
                                  <a:gd name="T25" fmla="*/ 844550 h 629"/>
                                  <a:gd name="T26" fmla="*/ 147638 w 154"/>
                                  <a:gd name="T27" fmla="*/ 742950 h 629"/>
                                  <a:gd name="T28" fmla="*/ 106363 w 154"/>
                                  <a:gd name="T29" fmla="*/ 608013 h 629"/>
                                  <a:gd name="T30" fmla="*/ 74613 w 154"/>
                                  <a:gd name="T31" fmla="*/ 468313 h 629"/>
                                  <a:gd name="T32" fmla="*/ 44450 w 154"/>
                                  <a:gd name="T33" fmla="*/ 328613 h 629"/>
                                  <a:gd name="T34" fmla="*/ 19050 w 154"/>
                                  <a:gd name="T35" fmla="*/ 165100 h 629"/>
                                  <a:gd name="T36" fmla="*/ 0 w 154"/>
                                  <a:gd name="T37" fmla="*/ 0 h 629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</a:gdLst>
                                <a:ahLst/>
                                <a:cxnLst>
                                  <a:cxn ang="T38">
                                    <a:pos x="T0" y="T1"/>
                                  </a:cxn>
                                  <a:cxn ang="T39">
                                    <a:pos x="T2" y="T3"/>
                                  </a:cxn>
                                  <a:cxn ang="T40">
                                    <a:pos x="T4" y="T5"/>
                                  </a:cxn>
                                  <a:cxn ang="T41">
                                    <a:pos x="T6" y="T7"/>
                                  </a:cxn>
                                  <a:cxn ang="T42">
                                    <a:pos x="T8" y="T9"/>
                                  </a:cxn>
                                  <a:cxn ang="T43">
                                    <a:pos x="T10" y="T11"/>
                                  </a:cxn>
                                  <a:cxn ang="T44">
                                    <a:pos x="T12" y="T13"/>
                                  </a:cxn>
                                  <a:cxn ang="T45">
                                    <a:pos x="T14" y="T15"/>
                                  </a:cxn>
                                  <a:cxn ang="T46">
                                    <a:pos x="T16" y="T17"/>
                                  </a:cxn>
                                  <a:cxn ang="T47">
                                    <a:pos x="T18" y="T19"/>
                                  </a:cxn>
                                  <a:cxn ang="T48">
                                    <a:pos x="T20" y="T21"/>
                                  </a:cxn>
                                  <a:cxn ang="T49">
                                    <a:pos x="T22" y="T23"/>
                                  </a:cxn>
                                  <a:cxn ang="T50">
                                    <a:pos x="T24" y="T25"/>
                                  </a:cxn>
                                  <a:cxn ang="T51">
                                    <a:pos x="T26" y="T27"/>
                                  </a:cxn>
                                  <a:cxn ang="T52">
                                    <a:pos x="T28" y="T29"/>
                                  </a:cxn>
                                  <a:cxn ang="T53">
                                    <a:pos x="T30" y="T31"/>
                                  </a:cxn>
                                  <a:cxn ang="T54">
                                    <a:pos x="T32" y="T33"/>
                                  </a:cxn>
                                  <a:cxn ang="T55">
                                    <a:pos x="T34" y="T35"/>
                                  </a:cxn>
                                  <a:cxn ang="T56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" name="Forme libre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52388 w 33"/>
                                  <a:gd name="T3" fmla="*/ 109538 h 69"/>
                                  <a:gd name="T4" fmla="*/ 38100 w 33"/>
                                  <a:gd name="T5" fmla="*/ 109538 h 69"/>
                                  <a:gd name="T6" fmla="*/ 19050 w 33"/>
                                  <a:gd name="T7" fmla="*/ 55563 h 69"/>
                                  <a:gd name="T8" fmla="*/ 0 w 33"/>
                                  <a:gd name="T9" fmla="*/ 0 h 69"/>
                                  <a:gd name="T10" fmla="*/ 0 60000 65536"/>
                                  <a:gd name="T11" fmla="*/ 0 60000 65536"/>
                                  <a:gd name="T12" fmla="*/ 0 60000 65536"/>
                                  <a:gd name="T13" fmla="*/ 0 60000 65536"/>
                                  <a:gd name="T14" fmla="*/ 0 60000 65536"/>
                                </a:gdLst>
                                <a:ahLst/>
                                <a:cxnLst>
                                  <a:cxn ang="T10">
                                    <a:pos x="T0" y="T1"/>
                                  </a:cxn>
                                  <a:cxn ang="T11">
                                    <a:pos x="T2" y="T3"/>
                                  </a:cxn>
                                  <a:cxn ang="T12">
                                    <a:pos x="T4" y="T5"/>
                                  </a:cxn>
                                  <a:cxn ang="T13">
                                    <a:pos x="T6" y="T7"/>
                                  </a:cxn>
                                  <a:cxn ang="T14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Forme libre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14288 w 15"/>
                                  <a:gd name="T3" fmla="*/ 58738 h 93"/>
                                  <a:gd name="T4" fmla="*/ 14288 w 15"/>
                                  <a:gd name="T5" fmla="*/ 63500 h 93"/>
                                  <a:gd name="T6" fmla="*/ 23813 w 15"/>
                                  <a:gd name="T7" fmla="*/ 147638 h 93"/>
                                  <a:gd name="T8" fmla="*/ 7938 w 15"/>
                                  <a:gd name="T9" fmla="*/ 77788 h 93"/>
                                  <a:gd name="T10" fmla="*/ 0 w 15"/>
                                  <a:gd name="T11" fmla="*/ 0 h 93"/>
                                  <a:gd name="T12" fmla="*/ 0 60000 65536"/>
                                  <a:gd name="T13" fmla="*/ 0 60000 65536"/>
                                  <a:gd name="T14" fmla="*/ 0 60000 65536"/>
                                  <a:gd name="T15" fmla="*/ 0 60000 65536"/>
                                  <a:gd name="T16" fmla="*/ 0 60000 65536"/>
                                  <a:gd name="T17" fmla="*/ 0 60000 65536"/>
                                </a:gdLst>
                                <a:ahLst/>
                                <a:cxnLst>
                                  <a:cxn ang="T12">
                                    <a:pos x="T0" y="T1"/>
                                  </a:cxn>
                                  <a:cxn ang="T13">
                                    <a:pos x="T2" y="T3"/>
                                  </a:cxn>
                                  <a:cxn ang="T14">
                                    <a:pos x="T4" y="T5"/>
                                  </a:cxn>
                                  <a:cxn ang="T15">
                                    <a:pos x="T6" y="T7"/>
                                  </a:cxn>
                                  <a:cxn ang="T16">
                                    <a:pos x="T8" y="T9"/>
                                  </a:cxn>
                                  <a:cxn ang="T17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5" name="Forme libre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625475 w 394"/>
                                  <a:gd name="T1" fmla="*/ 0 h 766"/>
                                  <a:gd name="T2" fmla="*/ 625475 w 394"/>
                                  <a:gd name="T3" fmla="*/ 0 h 766"/>
                                  <a:gd name="T4" fmla="*/ 565150 w 394"/>
                                  <a:gd name="T5" fmla="*/ 60325 h 766"/>
                                  <a:gd name="T6" fmla="*/ 506413 w 394"/>
                                  <a:gd name="T7" fmla="*/ 122238 h 766"/>
                                  <a:gd name="T8" fmla="*/ 450850 w 394"/>
                                  <a:gd name="T9" fmla="*/ 185738 h 766"/>
                                  <a:gd name="T10" fmla="*/ 395288 w 394"/>
                                  <a:gd name="T11" fmla="*/ 254000 h 766"/>
                                  <a:gd name="T12" fmla="*/ 328613 w 394"/>
                                  <a:gd name="T13" fmla="*/ 346075 h 766"/>
                                  <a:gd name="T14" fmla="*/ 266700 w 394"/>
                                  <a:gd name="T15" fmla="*/ 438150 h 766"/>
                                  <a:gd name="T16" fmla="*/ 207963 w 394"/>
                                  <a:gd name="T17" fmla="*/ 538163 h 766"/>
                                  <a:gd name="T18" fmla="*/ 155575 w 394"/>
                                  <a:gd name="T19" fmla="*/ 638175 h 766"/>
                                  <a:gd name="T20" fmla="*/ 109538 w 394"/>
                                  <a:gd name="T21" fmla="*/ 741363 h 766"/>
                                  <a:gd name="T22" fmla="*/ 71438 w 394"/>
                                  <a:gd name="T23" fmla="*/ 849313 h 766"/>
                                  <a:gd name="T24" fmla="*/ 41275 w 394"/>
                                  <a:gd name="T25" fmla="*/ 958850 h 766"/>
                                  <a:gd name="T26" fmla="*/ 22225 w 394"/>
                                  <a:gd name="T27" fmla="*/ 1068388 h 766"/>
                                  <a:gd name="T28" fmla="*/ 11113 w 394"/>
                                  <a:gd name="T29" fmla="*/ 1184275 h 766"/>
                                  <a:gd name="T30" fmla="*/ 9525 w 394"/>
                                  <a:gd name="T31" fmla="*/ 1216025 h 766"/>
                                  <a:gd name="T32" fmla="*/ 0 w 394"/>
                                  <a:gd name="T33" fmla="*/ 1189038 h 766"/>
                                  <a:gd name="T34" fmla="*/ 1588 w 394"/>
                                  <a:gd name="T35" fmla="*/ 1181100 h 766"/>
                                  <a:gd name="T36" fmla="*/ 11113 w 394"/>
                                  <a:gd name="T37" fmla="*/ 1068388 h 766"/>
                                  <a:gd name="T38" fmla="*/ 33338 w 394"/>
                                  <a:gd name="T39" fmla="*/ 957263 h 766"/>
                                  <a:gd name="T40" fmla="*/ 63500 w 394"/>
                                  <a:gd name="T41" fmla="*/ 846138 h 766"/>
                                  <a:gd name="T42" fmla="*/ 103188 w 394"/>
                                  <a:gd name="T43" fmla="*/ 739775 h 766"/>
                                  <a:gd name="T44" fmla="*/ 149225 w 394"/>
                                  <a:gd name="T45" fmla="*/ 635000 h 766"/>
                                  <a:gd name="T46" fmla="*/ 201613 w 394"/>
                                  <a:gd name="T47" fmla="*/ 533400 h 766"/>
                                  <a:gd name="T48" fmla="*/ 260350 w 394"/>
                                  <a:gd name="T49" fmla="*/ 436563 h 766"/>
                                  <a:gd name="T50" fmla="*/ 323850 w 394"/>
                                  <a:gd name="T51" fmla="*/ 341313 h 766"/>
                                  <a:gd name="T52" fmla="*/ 393700 w 394"/>
                                  <a:gd name="T53" fmla="*/ 250825 h 766"/>
                                  <a:gd name="T54" fmla="*/ 447675 w 394"/>
                                  <a:gd name="T55" fmla="*/ 184150 h 766"/>
                                  <a:gd name="T56" fmla="*/ 504825 w 394"/>
                                  <a:gd name="T57" fmla="*/ 120650 h 766"/>
                                  <a:gd name="T58" fmla="*/ 561975 w 394"/>
                                  <a:gd name="T59" fmla="*/ 58738 h 766"/>
                                  <a:gd name="T60" fmla="*/ 625475 w 394"/>
                                  <a:gd name="T61" fmla="*/ 0 h 76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6" name="Forme libre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9525 w 36"/>
                                  <a:gd name="T3" fmla="*/ 25400 h 194"/>
                                  <a:gd name="T4" fmla="*/ 11113 w 36"/>
                                  <a:gd name="T5" fmla="*/ 30163 h 194"/>
                                  <a:gd name="T6" fmla="*/ 17463 w 36"/>
                                  <a:gd name="T7" fmla="*/ 127000 h 194"/>
                                  <a:gd name="T8" fmla="*/ 31750 w 36"/>
                                  <a:gd name="T9" fmla="*/ 209550 h 194"/>
                                  <a:gd name="T10" fmla="*/ 52388 w 36"/>
                                  <a:gd name="T11" fmla="*/ 293688 h 194"/>
                                  <a:gd name="T12" fmla="*/ 57150 w 36"/>
                                  <a:gd name="T13" fmla="*/ 307975 h 194"/>
                                  <a:gd name="T14" fmla="*/ 33338 w 36"/>
                                  <a:gd name="T15" fmla="*/ 255588 h 194"/>
                                  <a:gd name="T16" fmla="*/ 23813 w 36"/>
                                  <a:gd name="T17" fmla="*/ 230188 h 194"/>
                                  <a:gd name="T18" fmla="*/ 7938 w 36"/>
                                  <a:gd name="T19" fmla="*/ 128588 h 194"/>
                                  <a:gd name="T20" fmla="*/ 1588 w 36"/>
                                  <a:gd name="T21" fmla="*/ 65088 h 194"/>
                                  <a:gd name="T22" fmla="*/ 0 w 36"/>
                                  <a:gd name="T23" fmla="*/ 0 h 194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60000 65536"/>
                                  <a:gd name="T34" fmla="*/ 0 60000 65536"/>
                                  <a:gd name="T35" fmla="*/ 0 60000 65536"/>
                                </a:gdLst>
                                <a:ahLst/>
                                <a:cxnLst>
                                  <a:cxn ang="T24">
                                    <a:pos x="T0" y="T1"/>
                                  </a:cxn>
                                  <a:cxn ang="T25">
                                    <a:pos x="T2" y="T3"/>
                                  </a:cxn>
                                  <a:cxn ang="T26">
                                    <a:pos x="T4" y="T5"/>
                                  </a:cxn>
                                  <a:cxn ang="T27">
                                    <a:pos x="T6" y="T7"/>
                                  </a:cxn>
                                  <a:cxn ang="T28">
                                    <a:pos x="T8" y="T9"/>
                                  </a:cxn>
                                  <a:cxn ang="T29">
                                    <a:pos x="T10" y="T11"/>
                                  </a:cxn>
                                  <a:cxn ang="T30">
                                    <a:pos x="T12" y="T13"/>
                                  </a:cxn>
                                  <a:cxn ang="T31">
                                    <a:pos x="T14" y="T15"/>
                                  </a:cxn>
                                  <a:cxn ang="T32">
                                    <a:pos x="T16" y="T17"/>
                                  </a:cxn>
                                  <a:cxn ang="T33">
                                    <a:pos x="T18" y="T19"/>
                                  </a:cxn>
                                  <a:cxn ang="T34">
                                    <a:pos x="T20" y="T21"/>
                                  </a:cxn>
                                  <a:cxn ang="T35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7" name="Forme libre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49213 w 31"/>
                                  <a:gd name="T3" fmla="*/ 103188 h 65"/>
                                  <a:gd name="T4" fmla="*/ 36513 w 31"/>
                                  <a:gd name="T5" fmla="*/ 103188 h 65"/>
                                  <a:gd name="T6" fmla="*/ 0 w 31"/>
                                  <a:gd name="T7" fmla="*/ 0 h 65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Forme libre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9525 w 7"/>
                                  <a:gd name="T3" fmla="*/ 26988 h 42"/>
                                  <a:gd name="T4" fmla="*/ 11113 w 7"/>
                                  <a:gd name="T5" fmla="*/ 66675 h 42"/>
                                  <a:gd name="T6" fmla="*/ 9525 w 7"/>
                                  <a:gd name="T7" fmla="*/ 61913 h 42"/>
                                  <a:gd name="T8" fmla="*/ 0 w 7"/>
                                  <a:gd name="T9" fmla="*/ 36513 h 42"/>
                                  <a:gd name="T10" fmla="*/ 0 w 7"/>
                                  <a:gd name="T11" fmla="*/ 0 h 42"/>
                                  <a:gd name="T12" fmla="*/ 0 60000 65536"/>
                                  <a:gd name="T13" fmla="*/ 0 60000 65536"/>
                                  <a:gd name="T14" fmla="*/ 0 60000 65536"/>
                                  <a:gd name="T15" fmla="*/ 0 60000 65536"/>
                                  <a:gd name="T16" fmla="*/ 0 60000 65536"/>
                                  <a:gd name="T17" fmla="*/ 0 60000 65536"/>
                                </a:gdLst>
                                <a:ahLst/>
                                <a:cxnLst>
                                  <a:cxn ang="T12">
                                    <a:pos x="T0" y="T1"/>
                                  </a:cxn>
                                  <a:cxn ang="T13">
                                    <a:pos x="T2" y="T3"/>
                                  </a:cxn>
                                  <a:cxn ang="T14">
                                    <a:pos x="T4" y="T5"/>
                                  </a:cxn>
                                  <a:cxn ang="T15">
                                    <a:pos x="T6" y="T7"/>
                                  </a:cxn>
                                  <a:cxn ang="T16">
                                    <a:pos x="T8" y="T9"/>
                                  </a:cxn>
                                  <a:cxn ang="T17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" name="Forme libre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9525 w 45"/>
                                  <a:gd name="T3" fmla="*/ 25400 h 118"/>
                                  <a:gd name="T4" fmla="*/ 33338 w 45"/>
                                  <a:gd name="T5" fmla="*/ 77788 h 118"/>
                                  <a:gd name="T6" fmla="*/ 52388 w 45"/>
                                  <a:gd name="T7" fmla="*/ 133350 h 118"/>
                                  <a:gd name="T8" fmla="*/ 71438 w 45"/>
                                  <a:gd name="T9" fmla="*/ 187325 h 118"/>
                                  <a:gd name="T10" fmla="*/ 69850 w 45"/>
                                  <a:gd name="T11" fmla="*/ 187325 h 118"/>
                                  <a:gd name="T12" fmla="*/ 20638 w 45"/>
                                  <a:gd name="T13" fmla="*/ 84138 h 118"/>
                                  <a:gd name="T14" fmla="*/ 17463 w 45"/>
                                  <a:gd name="T15" fmla="*/ 66675 h 118"/>
                                  <a:gd name="T16" fmla="*/ 0 w 45"/>
                                  <a:gd name="T17" fmla="*/ 0 h 118"/>
                                  <a:gd name="T18" fmla="*/ 0 60000 65536"/>
                                  <a:gd name="T19" fmla="*/ 0 60000 65536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</a:gdLst>
                                <a:ahLst/>
                                <a:cxnLst>
                                  <a:cxn ang="T18">
                                    <a:pos x="T0" y="T1"/>
                                  </a:cxn>
                                  <a:cxn ang="T19">
                                    <a:pos x="T2" y="T3"/>
                                  </a:cxn>
                                  <a:cxn ang="T20">
                                    <a:pos x="T4" y="T5"/>
                                  </a:cxn>
                                  <a:cxn ang="T21">
                                    <a:pos x="T6" y="T7"/>
                                  </a:cxn>
                                  <a:cxn ang="T22">
                                    <a:pos x="T8" y="T9"/>
                                  </a:cxn>
                                  <a:cxn ang="T23">
                                    <a:pos x="T10" y="T11"/>
                                  </a:cxn>
                                  <a:cxn ang="T24">
                                    <a:pos x="T12" y="T13"/>
                                  </a:cxn>
                                  <a:cxn ang="T25">
                                    <a:pos x="T14" y="T15"/>
                                  </a:cxn>
                                  <a:cxn ang="T26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20" name="Groupe 7"/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1" name="Forme libre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65088 w 125"/>
                                  <a:gd name="T3" fmla="*/ 246063 h 450"/>
                                  <a:gd name="T4" fmla="*/ 136525 w 125"/>
                                  <a:gd name="T5" fmla="*/ 490538 h 450"/>
                                  <a:gd name="T6" fmla="*/ 198438 w 125"/>
                                  <a:gd name="T7" fmla="*/ 674688 h 450"/>
                                  <a:gd name="T8" fmla="*/ 198438 w 125"/>
                                  <a:gd name="T9" fmla="*/ 714375 h 450"/>
                                  <a:gd name="T10" fmla="*/ 125413 w 125"/>
                                  <a:gd name="T11" fmla="*/ 493713 h 450"/>
                                  <a:gd name="T12" fmla="*/ 65088 w 125"/>
                                  <a:gd name="T13" fmla="*/ 290513 h 450"/>
                                  <a:gd name="T14" fmla="*/ 11113 w 125"/>
                                  <a:gd name="T15" fmla="*/ 85725 h 450"/>
                                  <a:gd name="T16" fmla="*/ 0 w 125"/>
                                  <a:gd name="T17" fmla="*/ 0 h 450"/>
                                  <a:gd name="T18" fmla="*/ 0 60000 65536"/>
                                  <a:gd name="T19" fmla="*/ 0 60000 65536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</a:gdLst>
                                <a:ahLst/>
                                <a:cxnLst>
                                  <a:cxn ang="T18">
                                    <a:pos x="T0" y="T1"/>
                                  </a:cxn>
                                  <a:cxn ang="T19">
                                    <a:pos x="T2" y="T3"/>
                                  </a:cxn>
                                  <a:cxn ang="T20">
                                    <a:pos x="T4" y="T5"/>
                                  </a:cxn>
                                  <a:cxn ang="T21">
                                    <a:pos x="T6" y="T7"/>
                                  </a:cxn>
                                  <a:cxn ang="T22">
                                    <a:pos x="T8" y="T9"/>
                                  </a:cxn>
                                  <a:cxn ang="T23">
                                    <a:pos x="T10" y="T11"/>
                                  </a:cxn>
                                  <a:cxn ang="T24">
                                    <a:pos x="T12" y="T13"/>
                                  </a:cxn>
                                  <a:cxn ang="T25">
                                    <a:pos x="T14" y="T15"/>
                                  </a:cxn>
                                  <a:cxn ang="T26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2" name="Forme libre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12700 w 118"/>
                                  <a:gd name="T3" fmla="*/ 31750 h 275"/>
                                  <a:gd name="T4" fmla="*/ 58738 w 118"/>
                                  <a:gd name="T5" fmla="*/ 152400 h 275"/>
                                  <a:gd name="T6" fmla="*/ 109538 w 118"/>
                                  <a:gd name="T7" fmla="*/ 269875 h 275"/>
                                  <a:gd name="T8" fmla="*/ 187325 w 118"/>
                                  <a:gd name="T9" fmla="*/ 436563 h 275"/>
                                  <a:gd name="T10" fmla="*/ 173038 w 118"/>
                                  <a:gd name="T11" fmla="*/ 436563 h 275"/>
                                  <a:gd name="T12" fmla="*/ 96838 w 118"/>
                                  <a:gd name="T13" fmla="*/ 276225 h 275"/>
                                  <a:gd name="T14" fmla="*/ 47625 w 118"/>
                                  <a:gd name="T15" fmla="*/ 158750 h 275"/>
                                  <a:gd name="T16" fmla="*/ 0 w 118"/>
                                  <a:gd name="T17" fmla="*/ 41275 h 275"/>
                                  <a:gd name="T18" fmla="*/ 0 w 118"/>
                                  <a:gd name="T19" fmla="*/ 0 h 275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</a:gdLst>
                                <a:ahLst/>
                                <a:cxnLst>
                                  <a:cxn ang="T20">
                                    <a:pos x="T0" y="T1"/>
                                  </a:cxn>
                                  <a:cxn ang="T21">
                                    <a:pos x="T2" y="T3"/>
                                  </a:cxn>
                                  <a:cxn ang="T22">
                                    <a:pos x="T4" y="T5"/>
                                  </a:cxn>
                                  <a:cxn ang="T23">
                                    <a:pos x="T6" y="T7"/>
                                  </a:cxn>
                                  <a:cxn ang="T24">
                                    <a:pos x="T8" y="T9"/>
                                  </a:cxn>
                                  <a:cxn ang="T25">
                                    <a:pos x="T10" y="T11"/>
                                  </a:cxn>
                                  <a:cxn ang="T26">
                                    <a:pos x="T12" y="T13"/>
                                  </a:cxn>
                                  <a:cxn ang="T27">
                                    <a:pos x="T14" y="T15"/>
                                  </a:cxn>
                                  <a:cxn ang="T28">
                                    <a:pos x="T16" y="T17"/>
                                  </a:cxn>
                                  <a:cxn ang="T29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3" name="Forme libre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25400 w 20"/>
                                  <a:gd name="T3" fmla="*/ 114300 h 121"/>
                                  <a:gd name="T4" fmla="*/ 31750 w 20"/>
                                  <a:gd name="T5" fmla="*/ 192088 h 121"/>
                                  <a:gd name="T6" fmla="*/ 28575 w 20"/>
                                  <a:gd name="T7" fmla="*/ 177800 h 121"/>
                                  <a:gd name="T8" fmla="*/ 0 w 20"/>
                                  <a:gd name="T9" fmla="*/ 49213 h 121"/>
                                  <a:gd name="T10" fmla="*/ 0 w 20"/>
                                  <a:gd name="T11" fmla="*/ 0 h 121"/>
                                  <a:gd name="T12" fmla="*/ 0 60000 65536"/>
                                  <a:gd name="T13" fmla="*/ 0 60000 65536"/>
                                  <a:gd name="T14" fmla="*/ 0 60000 65536"/>
                                  <a:gd name="T15" fmla="*/ 0 60000 65536"/>
                                  <a:gd name="T16" fmla="*/ 0 60000 65536"/>
                                  <a:gd name="T17" fmla="*/ 0 60000 65536"/>
                                </a:gdLst>
                                <a:ahLst/>
                                <a:cxnLst>
                                  <a:cxn ang="T12">
                                    <a:pos x="T0" y="T1"/>
                                  </a:cxn>
                                  <a:cxn ang="T13">
                                    <a:pos x="T2" y="T3"/>
                                  </a:cxn>
                                  <a:cxn ang="T14">
                                    <a:pos x="T4" y="T5"/>
                                  </a:cxn>
                                  <a:cxn ang="T15">
                                    <a:pos x="T6" y="T7"/>
                                  </a:cxn>
                                  <a:cxn ang="T16">
                                    <a:pos x="T8" y="T9"/>
                                  </a:cxn>
                                  <a:cxn ang="T17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4" name="Forme libre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7463 w 158"/>
                                  <a:gd name="T3" fmla="*/ 73025 h 643"/>
                                  <a:gd name="T4" fmla="*/ 34925 w 158"/>
                                  <a:gd name="T5" fmla="*/ 204788 h 643"/>
                                  <a:gd name="T6" fmla="*/ 57150 w 158"/>
                                  <a:gd name="T7" fmla="*/ 334963 h 643"/>
                                  <a:gd name="T8" fmla="*/ 87313 w 158"/>
                                  <a:gd name="T9" fmla="*/ 477838 h 643"/>
                                  <a:gd name="T10" fmla="*/ 120650 w 158"/>
                                  <a:gd name="T11" fmla="*/ 617538 h 643"/>
                                  <a:gd name="T12" fmla="*/ 163513 w 158"/>
                                  <a:gd name="T13" fmla="*/ 755650 h 643"/>
                                  <a:gd name="T14" fmla="*/ 195263 w 158"/>
                                  <a:gd name="T15" fmla="*/ 846138 h 643"/>
                                  <a:gd name="T16" fmla="*/ 228600 w 158"/>
                                  <a:gd name="T17" fmla="*/ 933450 h 643"/>
                                  <a:gd name="T18" fmla="*/ 246063 w 158"/>
                                  <a:gd name="T19" fmla="*/ 1003300 h 643"/>
                                  <a:gd name="T20" fmla="*/ 250825 w 158"/>
                                  <a:gd name="T21" fmla="*/ 1020763 h 643"/>
                                  <a:gd name="T22" fmla="*/ 225425 w 158"/>
                                  <a:gd name="T23" fmla="*/ 965200 h 643"/>
                                  <a:gd name="T24" fmla="*/ 187325 w 158"/>
                                  <a:gd name="T25" fmla="*/ 863600 h 643"/>
                                  <a:gd name="T26" fmla="*/ 150813 w 158"/>
                                  <a:gd name="T27" fmla="*/ 758825 h 643"/>
                                  <a:gd name="T28" fmla="*/ 109538 w 158"/>
                                  <a:gd name="T29" fmla="*/ 620713 h 643"/>
                                  <a:gd name="T30" fmla="*/ 74613 w 158"/>
                                  <a:gd name="T31" fmla="*/ 479425 h 643"/>
                                  <a:gd name="T32" fmla="*/ 46038 w 158"/>
                                  <a:gd name="T33" fmla="*/ 336550 h 643"/>
                                  <a:gd name="T34" fmla="*/ 20638 w 158"/>
                                  <a:gd name="T35" fmla="*/ 169863 h 643"/>
                                  <a:gd name="T36" fmla="*/ 0 w 158"/>
                                  <a:gd name="T37" fmla="*/ 0 h 643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</a:gdLst>
                                <a:ahLst/>
                                <a:cxnLst>
                                  <a:cxn ang="T38">
                                    <a:pos x="T0" y="T1"/>
                                  </a:cxn>
                                  <a:cxn ang="T39">
                                    <a:pos x="T2" y="T3"/>
                                  </a:cxn>
                                  <a:cxn ang="T40">
                                    <a:pos x="T4" y="T5"/>
                                  </a:cxn>
                                  <a:cxn ang="T41">
                                    <a:pos x="T6" y="T7"/>
                                  </a:cxn>
                                  <a:cxn ang="T42">
                                    <a:pos x="T8" y="T9"/>
                                  </a:cxn>
                                  <a:cxn ang="T43">
                                    <a:pos x="T10" y="T11"/>
                                  </a:cxn>
                                  <a:cxn ang="T44">
                                    <a:pos x="T12" y="T13"/>
                                  </a:cxn>
                                  <a:cxn ang="T45">
                                    <a:pos x="T14" y="T15"/>
                                  </a:cxn>
                                  <a:cxn ang="T46">
                                    <a:pos x="T16" y="T17"/>
                                  </a:cxn>
                                  <a:cxn ang="T47">
                                    <a:pos x="T18" y="T19"/>
                                  </a:cxn>
                                  <a:cxn ang="T48">
                                    <a:pos x="T20" y="T21"/>
                                  </a:cxn>
                                  <a:cxn ang="T49">
                                    <a:pos x="T22" y="T23"/>
                                  </a:cxn>
                                  <a:cxn ang="T50">
                                    <a:pos x="T24" y="T25"/>
                                  </a:cxn>
                                  <a:cxn ang="T51">
                                    <a:pos x="T26" y="T27"/>
                                  </a:cxn>
                                  <a:cxn ang="T52">
                                    <a:pos x="T28" y="T29"/>
                                  </a:cxn>
                                  <a:cxn ang="T53">
                                    <a:pos x="T30" y="T31"/>
                                  </a:cxn>
                                  <a:cxn ang="T54">
                                    <a:pos x="T32" y="T33"/>
                                  </a:cxn>
                                  <a:cxn ang="T55">
                                    <a:pos x="T34" y="T35"/>
                                  </a:cxn>
                                  <a:cxn ang="T56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5" name="Forme libre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52388 w 33"/>
                                  <a:gd name="T3" fmla="*/ 112713 h 71"/>
                                  <a:gd name="T4" fmla="*/ 38100 w 33"/>
                                  <a:gd name="T5" fmla="*/ 112713 h 71"/>
                                  <a:gd name="T6" fmla="*/ 17463 w 33"/>
                                  <a:gd name="T7" fmla="*/ 57150 h 71"/>
                                  <a:gd name="T8" fmla="*/ 0 w 33"/>
                                  <a:gd name="T9" fmla="*/ 0 h 71"/>
                                  <a:gd name="T10" fmla="*/ 0 60000 65536"/>
                                  <a:gd name="T11" fmla="*/ 0 60000 65536"/>
                                  <a:gd name="T12" fmla="*/ 0 60000 65536"/>
                                  <a:gd name="T13" fmla="*/ 0 60000 65536"/>
                                  <a:gd name="T14" fmla="*/ 0 60000 65536"/>
                                </a:gdLst>
                                <a:ahLst/>
                                <a:cxnLst>
                                  <a:cxn ang="T10">
                                    <a:pos x="T0" y="T1"/>
                                  </a:cxn>
                                  <a:cxn ang="T11">
                                    <a:pos x="T2" y="T3"/>
                                  </a:cxn>
                                  <a:cxn ang="T12">
                                    <a:pos x="T4" y="T5"/>
                                  </a:cxn>
                                  <a:cxn ang="T13">
                                    <a:pos x="T6" y="T7"/>
                                  </a:cxn>
                                  <a:cxn ang="T14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6" name="Forme libre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12700 w 15"/>
                                  <a:gd name="T3" fmla="*/ 58738 h 95"/>
                                  <a:gd name="T4" fmla="*/ 12700 w 15"/>
                                  <a:gd name="T5" fmla="*/ 65088 h 95"/>
                                  <a:gd name="T6" fmla="*/ 23813 w 15"/>
                                  <a:gd name="T7" fmla="*/ 150813 h 95"/>
                                  <a:gd name="T8" fmla="*/ 6350 w 15"/>
                                  <a:gd name="T9" fmla="*/ 77788 h 95"/>
                                  <a:gd name="T10" fmla="*/ 0 w 15"/>
                                  <a:gd name="T11" fmla="*/ 0 h 95"/>
                                  <a:gd name="T12" fmla="*/ 0 60000 65536"/>
                                  <a:gd name="T13" fmla="*/ 0 60000 65536"/>
                                  <a:gd name="T14" fmla="*/ 0 60000 65536"/>
                                  <a:gd name="T15" fmla="*/ 0 60000 65536"/>
                                  <a:gd name="T16" fmla="*/ 0 60000 65536"/>
                                  <a:gd name="T17" fmla="*/ 0 60000 65536"/>
                                </a:gdLst>
                                <a:ahLst/>
                                <a:cxnLst>
                                  <a:cxn ang="T12">
                                    <a:pos x="T0" y="T1"/>
                                  </a:cxn>
                                  <a:cxn ang="T13">
                                    <a:pos x="T2" y="T3"/>
                                  </a:cxn>
                                  <a:cxn ang="T14">
                                    <a:pos x="T4" y="T5"/>
                                  </a:cxn>
                                  <a:cxn ang="T15">
                                    <a:pos x="T6" y="T7"/>
                                  </a:cxn>
                                  <a:cxn ang="T16">
                                    <a:pos x="T8" y="T9"/>
                                  </a:cxn>
                                  <a:cxn ang="T17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7" name="Forme libre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638175 w 402"/>
                                  <a:gd name="T1" fmla="*/ 0 h 782"/>
                                  <a:gd name="T2" fmla="*/ 638175 w 402"/>
                                  <a:gd name="T3" fmla="*/ 1588 h 782"/>
                                  <a:gd name="T4" fmla="*/ 576263 w 402"/>
                                  <a:gd name="T5" fmla="*/ 61913 h 782"/>
                                  <a:gd name="T6" fmla="*/ 515938 w 402"/>
                                  <a:gd name="T7" fmla="*/ 125413 h 782"/>
                                  <a:gd name="T8" fmla="*/ 460375 w 402"/>
                                  <a:gd name="T9" fmla="*/ 192088 h 782"/>
                                  <a:gd name="T10" fmla="*/ 404813 w 402"/>
                                  <a:gd name="T11" fmla="*/ 260350 h 782"/>
                                  <a:gd name="T12" fmla="*/ 334963 w 402"/>
                                  <a:gd name="T13" fmla="*/ 352425 h 782"/>
                                  <a:gd name="T14" fmla="*/ 271463 w 402"/>
                                  <a:gd name="T15" fmla="*/ 450850 h 782"/>
                                  <a:gd name="T16" fmla="*/ 211138 w 402"/>
                                  <a:gd name="T17" fmla="*/ 549275 h 782"/>
                                  <a:gd name="T18" fmla="*/ 158750 w 402"/>
                                  <a:gd name="T19" fmla="*/ 652463 h 782"/>
                                  <a:gd name="T20" fmla="*/ 112713 w 402"/>
                                  <a:gd name="T21" fmla="*/ 758825 h 782"/>
                                  <a:gd name="T22" fmla="*/ 71438 w 402"/>
                                  <a:gd name="T23" fmla="*/ 866775 h 782"/>
                                  <a:gd name="T24" fmla="*/ 42863 w 402"/>
                                  <a:gd name="T25" fmla="*/ 979488 h 782"/>
                                  <a:gd name="T26" fmla="*/ 20638 w 402"/>
                                  <a:gd name="T27" fmla="*/ 1093788 h 782"/>
                                  <a:gd name="T28" fmla="*/ 11113 w 402"/>
                                  <a:gd name="T29" fmla="*/ 1208088 h 782"/>
                                  <a:gd name="T30" fmla="*/ 11113 w 402"/>
                                  <a:gd name="T31" fmla="*/ 1241425 h 782"/>
                                  <a:gd name="T32" fmla="*/ 0 w 402"/>
                                  <a:gd name="T33" fmla="*/ 1214438 h 782"/>
                                  <a:gd name="T34" fmla="*/ 1588 w 402"/>
                                  <a:gd name="T35" fmla="*/ 1208088 h 782"/>
                                  <a:gd name="T36" fmla="*/ 11113 w 402"/>
                                  <a:gd name="T37" fmla="*/ 1092200 h 782"/>
                                  <a:gd name="T38" fmla="*/ 33338 w 402"/>
                                  <a:gd name="T39" fmla="*/ 977900 h 782"/>
                                  <a:gd name="T40" fmla="*/ 63500 w 402"/>
                                  <a:gd name="T41" fmla="*/ 865188 h 782"/>
                                  <a:gd name="T42" fmla="*/ 104775 w 402"/>
                                  <a:gd name="T43" fmla="*/ 754063 h 782"/>
                                  <a:gd name="T44" fmla="*/ 150813 w 402"/>
                                  <a:gd name="T45" fmla="*/ 649288 h 782"/>
                                  <a:gd name="T46" fmla="*/ 206375 w 402"/>
                                  <a:gd name="T47" fmla="*/ 544513 h 782"/>
                                  <a:gd name="T48" fmla="*/ 265113 w 402"/>
                                  <a:gd name="T49" fmla="*/ 446088 h 782"/>
                                  <a:gd name="T50" fmla="*/ 331788 w 402"/>
                                  <a:gd name="T51" fmla="*/ 349250 h 782"/>
                                  <a:gd name="T52" fmla="*/ 401638 w 402"/>
                                  <a:gd name="T53" fmla="*/ 258763 h 782"/>
                                  <a:gd name="T54" fmla="*/ 455613 w 402"/>
                                  <a:gd name="T55" fmla="*/ 190500 h 782"/>
                                  <a:gd name="T56" fmla="*/ 514350 w 402"/>
                                  <a:gd name="T57" fmla="*/ 123825 h 782"/>
                                  <a:gd name="T58" fmla="*/ 574675 w 402"/>
                                  <a:gd name="T59" fmla="*/ 60325 h 782"/>
                                  <a:gd name="T60" fmla="*/ 638175 w 402"/>
                                  <a:gd name="T61" fmla="*/ 0 h 7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8" name="Forme libre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9525 w 37"/>
                                  <a:gd name="T3" fmla="*/ 23813 h 196"/>
                                  <a:gd name="T4" fmla="*/ 11113 w 37"/>
                                  <a:gd name="T5" fmla="*/ 28575 h 196"/>
                                  <a:gd name="T6" fmla="*/ 19050 w 37"/>
                                  <a:gd name="T7" fmla="*/ 127000 h 196"/>
                                  <a:gd name="T8" fmla="*/ 33338 w 37"/>
                                  <a:gd name="T9" fmla="*/ 212725 h 196"/>
                                  <a:gd name="T10" fmla="*/ 52388 w 37"/>
                                  <a:gd name="T11" fmla="*/ 298450 h 196"/>
                                  <a:gd name="T12" fmla="*/ 58738 w 37"/>
                                  <a:gd name="T13" fmla="*/ 311150 h 196"/>
                                  <a:gd name="T14" fmla="*/ 34925 w 37"/>
                                  <a:gd name="T15" fmla="*/ 257175 h 196"/>
                                  <a:gd name="T16" fmla="*/ 23813 w 37"/>
                                  <a:gd name="T17" fmla="*/ 231775 h 196"/>
                                  <a:gd name="T18" fmla="*/ 7938 w 37"/>
                                  <a:gd name="T19" fmla="*/ 128588 h 196"/>
                                  <a:gd name="T20" fmla="*/ 1588 w 37"/>
                                  <a:gd name="T21" fmla="*/ 63500 h 196"/>
                                  <a:gd name="T22" fmla="*/ 0 w 37"/>
                                  <a:gd name="T23" fmla="*/ 0 h 19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60000 65536"/>
                                  <a:gd name="T34" fmla="*/ 0 60000 65536"/>
                                  <a:gd name="T35" fmla="*/ 0 60000 65536"/>
                                </a:gdLst>
                                <a:ahLst/>
                                <a:cxnLst>
                                  <a:cxn ang="T24">
                                    <a:pos x="T0" y="T1"/>
                                  </a:cxn>
                                  <a:cxn ang="T25">
                                    <a:pos x="T2" y="T3"/>
                                  </a:cxn>
                                  <a:cxn ang="T26">
                                    <a:pos x="T4" y="T5"/>
                                  </a:cxn>
                                  <a:cxn ang="T27">
                                    <a:pos x="T6" y="T7"/>
                                  </a:cxn>
                                  <a:cxn ang="T28">
                                    <a:pos x="T8" y="T9"/>
                                  </a:cxn>
                                  <a:cxn ang="T29">
                                    <a:pos x="T10" y="T11"/>
                                  </a:cxn>
                                  <a:cxn ang="T30">
                                    <a:pos x="T12" y="T13"/>
                                  </a:cxn>
                                  <a:cxn ang="T31">
                                    <a:pos x="T14" y="T15"/>
                                  </a:cxn>
                                  <a:cxn ang="T32">
                                    <a:pos x="T16" y="T17"/>
                                  </a:cxn>
                                  <a:cxn ang="T33">
                                    <a:pos x="T18" y="T19"/>
                                  </a:cxn>
                                  <a:cxn ang="T34">
                                    <a:pos x="T20" y="T21"/>
                                  </a:cxn>
                                  <a:cxn ang="T35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9" name="Forme libre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49213 w 31"/>
                                  <a:gd name="T3" fmla="*/ 104775 h 66"/>
                                  <a:gd name="T4" fmla="*/ 38100 w 31"/>
                                  <a:gd name="T5" fmla="*/ 104775 h 66"/>
                                  <a:gd name="T6" fmla="*/ 0 w 31"/>
                                  <a:gd name="T7" fmla="*/ 0 h 66"/>
                                  <a:gd name="T8" fmla="*/ 0 60000 65536"/>
                                  <a:gd name="T9" fmla="*/ 0 60000 65536"/>
                                  <a:gd name="T10" fmla="*/ 0 60000 65536"/>
                                  <a:gd name="T11" fmla="*/ 0 60000 65536"/>
                                </a:gdLst>
                                <a:ahLst/>
                                <a:cxnLst>
                                  <a:cxn ang="T8">
                                    <a:pos x="T0" y="T1"/>
                                  </a:cxn>
                                  <a:cxn ang="T9">
                                    <a:pos x="T2" y="T3"/>
                                  </a:cxn>
                                  <a:cxn ang="T10">
                                    <a:pos x="T4" y="T5"/>
                                  </a:cxn>
                                  <a:cxn ang="T11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0" name="Forme libre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11113 w 7"/>
                                  <a:gd name="T3" fmla="*/ 26988 h 43"/>
                                  <a:gd name="T4" fmla="*/ 11113 w 7"/>
                                  <a:gd name="T5" fmla="*/ 68263 h 43"/>
                                  <a:gd name="T6" fmla="*/ 9525 w 7"/>
                                  <a:gd name="T7" fmla="*/ 63500 h 43"/>
                                  <a:gd name="T8" fmla="*/ 0 w 7"/>
                                  <a:gd name="T9" fmla="*/ 39688 h 43"/>
                                  <a:gd name="T10" fmla="*/ 0 w 7"/>
                                  <a:gd name="T11" fmla="*/ 0 h 43"/>
                                  <a:gd name="T12" fmla="*/ 0 60000 65536"/>
                                  <a:gd name="T13" fmla="*/ 0 60000 65536"/>
                                  <a:gd name="T14" fmla="*/ 0 60000 65536"/>
                                  <a:gd name="T15" fmla="*/ 0 60000 65536"/>
                                  <a:gd name="T16" fmla="*/ 0 60000 65536"/>
                                  <a:gd name="T17" fmla="*/ 0 60000 65536"/>
                                </a:gdLst>
                                <a:ahLst/>
                                <a:cxnLst>
                                  <a:cxn ang="T12">
                                    <a:pos x="T0" y="T1"/>
                                  </a:cxn>
                                  <a:cxn ang="T13">
                                    <a:pos x="T2" y="T3"/>
                                  </a:cxn>
                                  <a:cxn ang="T14">
                                    <a:pos x="T4" y="T5"/>
                                  </a:cxn>
                                  <a:cxn ang="T15">
                                    <a:pos x="T6" y="T7"/>
                                  </a:cxn>
                                  <a:cxn ang="T16">
                                    <a:pos x="T8" y="T9"/>
                                  </a:cxn>
                                  <a:cxn ang="T17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1" name="Forme libre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11113 w 46"/>
                                  <a:gd name="T3" fmla="*/ 25400 h 121"/>
                                  <a:gd name="T4" fmla="*/ 34925 w 46"/>
                                  <a:gd name="T5" fmla="*/ 79375 h 121"/>
                                  <a:gd name="T6" fmla="*/ 52388 w 46"/>
                                  <a:gd name="T7" fmla="*/ 136525 h 121"/>
                                  <a:gd name="T8" fmla="*/ 73025 w 46"/>
                                  <a:gd name="T9" fmla="*/ 192088 h 121"/>
                                  <a:gd name="T10" fmla="*/ 71438 w 46"/>
                                  <a:gd name="T11" fmla="*/ 192088 h 121"/>
                                  <a:gd name="T12" fmla="*/ 22225 w 46"/>
                                  <a:gd name="T13" fmla="*/ 87313 h 121"/>
                                  <a:gd name="T14" fmla="*/ 17463 w 46"/>
                                  <a:gd name="T15" fmla="*/ 69850 h 121"/>
                                  <a:gd name="T16" fmla="*/ 0 w 46"/>
                                  <a:gd name="T17" fmla="*/ 0 h 121"/>
                                  <a:gd name="T18" fmla="*/ 0 60000 65536"/>
                                  <a:gd name="T19" fmla="*/ 0 60000 65536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</a:gdLst>
                                <a:ahLst/>
                                <a:cxnLst>
                                  <a:cxn ang="T18">
                                    <a:pos x="T0" y="T1"/>
                                  </a:cxn>
                                  <a:cxn ang="T19">
                                    <a:pos x="T2" y="T3"/>
                                  </a:cxn>
                                  <a:cxn ang="T20">
                                    <a:pos x="T4" y="T5"/>
                                  </a:cxn>
                                  <a:cxn ang="T21">
                                    <a:pos x="T6" y="T7"/>
                                  </a:cxn>
                                  <a:cxn ang="T22">
                                    <a:pos x="T8" y="T9"/>
                                  </a:cxn>
                                  <a:cxn ang="T23">
                                    <a:pos x="T10" y="T11"/>
                                  </a:cxn>
                                  <a:cxn ang="T24">
                                    <a:pos x="T12" y="T13"/>
                                  </a:cxn>
                                  <a:cxn ang="T25">
                                    <a:pos x="T14" y="T15"/>
                                  </a:cxn>
                                  <a:cxn ang="T26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33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F1829E7" id="Groupe 2" o:spid="_x0000_s1026" style="position:absolute;margin-left:34.45pt;margin-top:0;width:201.45pt;height:792.65pt;z-index:-251659776;mso-width-percent:330;mso-position-horizontal-relative:page;mso-position-vertical:top;mso-position-vertical-relative:page;mso-width-percent:330" coordsize="21945,91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"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e 4" o:spid="_x0000_s102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" adj="18883" fillcolor="#5b6497" stroked="f" strokeweight="1pt">
                  <v:shadow on="t" color="black" opacity="26214f" origin=",-.5" offset="0,3pt"/>
                  <v:textbox inset=",0,14.4pt,0">
                    <w:txbxContent>
                      <w:p w14:paraId="7B591022" w14:textId="191A1F52" w:rsidR="000C734F" w:rsidRPr="009C1D4D" w:rsidRDefault="009C1D4D">
                        <w:pPr>
                          <w:pStyle w:val="Sansinterligne"/>
                          <w:jc w:val="right"/>
                          <w:rPr>
                            <w:rFonts w:asciiTheme="majorHAnsi" w:hAnsiTheme="majorHAnsi" w:cstheme="majorHAnsi"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9C1D4D">
                          <w:rPr>
                            <w:rFonts w:asciiTheme="majorHAnsi" w:hAnsiTheme="majorHAnsi" w:cstheme="majorHAnsi"/>
                            <w:color w:val="FFFFFF" w:themeColor="background1"/>
                            <w:sz w:val="28"/>
                            <w:szCs w:val="28"/>
                            <w:lang w:val="fr-FR"/>
                          </w:rPr>
                          <w:t>20 février 2022</w:t>
                        </w:r>
                      </w:p>
                    </w:txbxContent>
                  </v:textbox>
                </v:shape>
                <v:rect id="Rectangle 3" o:spid="_x0000_s1028" style="position:absolute;width:1945;height:916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" fillcolor="#44546a" stroked="f" strokeweight="1pt">
                  <v:fill opacity="62194f"/>
                </v:rect>
                <v:group id="Groupe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e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o:lock v:ext="edit" aspectratio="t"/>
                    <v:shape id="Forme libre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" path="m,l39,152,84,304r38,113l122,440,76,306,39,180,6,53,,xe" fillcolor="#44546a" strokecolor="#44546a" strokeweight="0">
                      <v:path arrowok="t" o:connecttype="custom" o:connectlocs="0,0;98286888,383063750;211693125,766127500;307459063,1050905950;307459063,1108868750;191531875,771167813;98286888,453628125;15120938,133569075;0,0" o:connectangles="0,0,0,0,0,0,0,0,0"/>
                    </v:shape>
                    <v:shape id="Forme libre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" path="m,l8,19,37,93r30,74l116,269r-8,l60,169,30,98,1,25,,xe" fillcolor="#44546a" strokecolor="#44546a" strokeweight="0">
                      <v:path arrowok="t" o:connecttype="custom" o:connectlocs="0,0;20161250,47883819;93246575,234375599;168851263,420867380;292338125,677923619;272176875,677923619;151209375,425907699;75604688,246975602;2520950,63004774;0,0" o:connectangles="0,0,0,0,0,0,0,0,0,0"/>
                    </v:shape>
                    <v:shape id="Forme libre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2520950,199093138;7561263,400705638;30241875,798890325;57964388,1199594375;98286888,1597779063;146169063,1995963750;209173763,2147483646;269657513,2147483646;340221888,2147483646;352821875,2147483646;347781563,2147483646;264617200,2147483646;194052825,2147483646;133569075,1995963750;88206263,1597779063;50403125,1199594375;22682200,798890325;5040313,400705638;0,199093138;0,0" o:connectangles="0,0,0,0,0,0,0,0,0,0,0,0,0,0,0,0,0,0,0,0,0,0"/>
                    </v:shape>
                    <v:shape id="Forme libre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" path="m45,r,l35,66r-9,67l14,267,6,401,3,534,6,669r8,134l18,854r,-3l9,814,8,803,1,669,,534,3,401,12,267,25,132,34,66,45,xe" fillcolor="#44546a" strokecolor="#44546a" strokeweight="0">
                      <v:path arrowok="t" o:connecttype="custom" o:connectlocs="113408619,0;113408619,0;88206880,166330313;65524521,335181575;35282434,672882513;15121043,1010583450;7561315,1345763438;15121043,1685985325;35282434,2023686263;45363130,2147483646;45363130,2144653763;22682359,2051407188;20161391,2023686263;2520968,1685985325;0,1345763438;7561315,1010583450;30242087,672882513;63005141,332660625;85685912,166330313;113408619,0" o:connectangles="0,0,0,0,0,0,0,0,0,0,0,0,0,0,0,0,0,0,0,0"/>
                    </v:shape>
                    <v:shape id="Forme libre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25201563,110886931;52924075,317539847;85685313,521673399;133569075,738406945;189012513,957659855;252015625,1174393401;302418750,1313002857;355342825,1451610727;383063750,1557457342;388104063,1585179869;352821875,1499494513;289818763,1340723796;234375325,1179433716;168851263,965221121;118448138,743447260;70564375,521673399;30241875,262096381;0,0" o:connectangles="0,0,0,0,0,0,0,0,0,0,0,0,0,0,0,0,0,0,0"/>
                    </v:shape>
                    <v:shape id="Forme libre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" path="m,l33,69r-9,l12,35,,xe" fillcolor="#44546a" strokecolor="#44546a" strokeweight="0">
                      <v:path arrowok="t" o:connecttype="custom" o:connectlocs="0,0;83166744,173892369;60484327,173892369;30242164,88206665;0,0" o:connectangles="0,0,0,0,0"/>
                    </v:shape>
                    <v:shape id="Forme libre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" path="m,l9,37r,3l15,93,5,49,,xe" fillcolor="#44546a" strokecolor="#44546a" strokeweight="0">
                      <v:path arrowok="t" o:connecttype="custom" o:connectlocs="0,0;22682676,93246891;22682676,100806591;37803931,234376119;12601840,123488868;0,0" o:connectangles="0,0,0,0,0,0"/>
                    </v:shape>
                    <v:shape id="Forme libre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992941563,0;992941563,0;897175625,95765938;803930638,194052825;715724375,294859075;627519700,403225000;521673138,549394063;423386250,695563125;330141263,854333763;246975313,1013102813;173891575,1176913763;113407825,1348284388;65524063,1522174375;35282188,1696065950;17641888,1880036563;15120938,1930439688;0,1887597825;2520950,1874996250;17641888,1696065950;52924075,1519655013;100806250,1343244075;163810950,1174392813;236894688,1008062500;320060638,846772500;413305625,693043763;514111875,541834388;624998750,398184688;710684063,292338125;801409688,191531875;892135313,93246575;992941563,0" o:connectangles="0,0,0,0,0,0,0,0,0,0,0,0,0,0,0,0,0,0,0,0,0,0,0,0,0,0,0,0,0,0,0"/>
                    </v:shape>
                    <v:shape id="Forme libre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" path="m,l6,16r1,3l11,80r9,52l33,185r3,9l21,161,15,145,5,81,1,41,,xe" fillcolor="#44546a" strokecolor="#44546a" strokeweight="0">
                      <v:path arrowok="t" o:connecttype="custom" o:connectlocs="0,0;15120938,40322500;17641888,47883763;27722513,201612500;50403125,332660625;83165950,466229700;90725625,488910313;52924075,405745950;37803138,365423450;12601575,204133450;2520950,103327200;0,0" o:connectangles="0,0,0,0,0,0,0,0,0,0,0,0"/>
                    </v:shape>
                    <v:shape id="Forme libre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" path="m,l31,65r-8,l,xe" fillcolor="#44546a" strokecolor="#44546a" strokeweight="0">
                      <v:path arrowok="t" o:connecttype="custom" o:connectlocs="0,0;78126431,163811744;57964976,163811744;0,0" o:connectangles="0,0,0,0"/>
                    </v:shape>
                    <v:shape id="Forme libre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" path="m,l6,17,7,42,6,39,,23,,xe" fillcolor="#44546a" strokecolor="#44546a" strokeweight="0">
                      <v:path arrowok="t" o:connecttype="custom" o:connectlocs="0,0;15121618,42843450;17642681,105846563;15121618,98286888;0,57964388;0,0" o:connectangles="0,0,0,0,0,0"/>
                    </v:shape>
                    <v:shape id="Forme libre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" path="m,l6,16,21,49,33,84r12,34l44,118,13,53,11,42,,xe" fillcolor="#44546a" strokecolor="#44546a" strokeweight="0">
                      <v:path arrowok="t" o:connecttype="custom" o:connectlocs="0,0;15121043,40322500;52924445,123488450;83166532,211693125;113408619,297378438;110887651,297378438;32763054,133569075;27722707,105846563;0,0" o:connectangles="0,0,0,0,0,0,0,0,0"/>
                    </v:shape>
                  </v:group>
                  <v:group id="Groupe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<o:lock v:ext="edit" aspectratio="t"/>
                    <v:shape id="Forme libre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103327460,390625013;216733984,778729075;315021119,1071067200;315021119,1134070313;199093639,783769388;103327460,461189388;17641932,136088438;0,0" o:connectangles="0,0,0,0,0,0,0,0,0"/>
                    </v:shape>
                    <v:shape id="Forme libre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20161250,50403183;93246575,241935277;173891575,428427053;297378438,693044556;274697825,693044556;153730325,438507690;75604688,252015914;0,65524138;0,0" o:connectangles="0,0,0,0,0,0,0,0,0,0"/>
                    </v:shape>
                    <v:shape id="Forme libre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40322500,181451722;50403125,304940494;45362813,282258235;0,78125841;0,0" o:connectangles="0,0,0,0,0,0"/>
                    </v:shape>
                    <v:shape id="Forme libre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27722513,115927244;55443438,325101109;90725625,531754023;138609388,758568197;191531875,980342055;259576888,1199594963;309980013,1343244733;362902500,1481852601;390625013,1592739530;398184688,1620462056;357862188,1532255751;297378438,1370965672;239415638,1204635278;173891575,985382370;118448138,761087560;73085325,534273387;32762825,269657645;0,0" o:connectangles="0,0,0,0,0,0,0,0,0,0,0,0,0,0,0,0,0,0,0"/>
                    </v:shape>
                    <v:shape id="Forme libre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83166744,178932681;60484327,178932681;27722777,90726027;0,0" o:connectangles="0,0,0,0,0"/>
                    </v:shape>
                    <v:shape id="Forme libre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20161673,93246884;20161673,103327543;37803931,239416431;10080837,123488859;0,0" o:connectangles="0,0,0,0,0,0"/>
                    </v:shape>
                    <v:shape id="Forme libre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1013102813,0;1013102813,2520950;914817513,98286888;819051575,199093138;730845313,304939700;642640638,413305625;531753763,559474688;430947513,715724375;335181575,871974063;252015625,1035785013;178931888,1204634688;113407825,1376005313;68045013,1554937200;32762825,1736388450;17641888,1917839700;17641888,1970762188;0,1927920325;2520950,1917839700;17641888,1733867500;52924075,1552416250;100806250,1373485950;166330313,1197075013;239415638,1030744700;327620313,864414388;420866888,708164700;526713450,554434375;637600325,410786263;723285638,302418750;816530625,196572188;912296563,95765938;1013102813,0" o:connectangles="0,0,0,0,0,0,0,0,0,0,0,0,0,0,0,0,0,0,0,0,0,0,0,0,0,0,0,0,0,0,0"/>
                    </v:shape>
                    <v:shape id="Forme libre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15121066,37803138;17642038,45362813;30242132,201612500;52924526,337700938;83166658,473789375;93247369,493950625;55443909,408265313;37803459,367942813;12601682,204133450;2520971,100806250;0,0" o:connectangles="0,0,0,0,0,0,0,0,0,0,0,0"/>
                    </v:shape>
                    <v:shape id="Forme libre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" path="m,l31,66r-7,l,xe" fillcolor="#44546a" strokecolor="#44546a" strokeweight="0">
                      <v:fill opacity="13107f"/>
                      <v:stroke opacity="13107f"/>
                      <v:path arrowok="t" o:connecttype="custom" o:connectlocs="0,0;78126431,166330313;60484365,166330313;0,0" o:connectangles="0,0,0,0"/>
                    </v:shape>
                    <v:shape id="Forme libre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7642681,42843764;17642681,108368306;15121618,100806988;0,63005161;0,0" o:connectangles="0,0,0,0,0,0"/>
                    </v:shape>
                    <v:shape id="Forme libre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7641888,40322605;55443438,126008140;83165950,216734002;115927188,304940494;113407825,304940494;35282188,138609748;27722513,110887164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14:paraId="33F2064C" w14:textId="77777777" w:rsidR="002A6FEE" w:rsidRDefault="003A28C1">
      <w:pPr>
        <w:rPr>
          <w:rFonts w:asciiTheme="majorHAnsi" w:eastAsiaTheme="majorEastAsia" w:hAnsiTheme="majorHAnsi" w:cstheme="majorBidi"/>
          <w:color w:val="17365D" w:themeColor="accent1" w:themeShade="BF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0800" behindDoc="0" locked="0" layoutInCell="1" allowOverlap="1" wp14:anchorId="25DB10F0" wp14:editId="7ADB720E">
                <wp:simplePos x="0" y="0"/>
                <wp:positionH relativeFrom="page">
                  <wp:posOffset>3784600</wp:posOffset>
                </wp:positionH>
                <wp:positionV relativeFrom="paragraph">
                  <wp:posOffset>3558540</wp:posOffset>
                </wp:positionV>
                <wp:extent cx="3729990" cy="1403985"/>
                <wp:effectExtent l="0" t="0" r="0" b="0"/>
                <wp:wrapTopAndBottom/>
                <wp:docPr id="30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999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7B81AA" w14:textId="09520C3F" w:rsidR="000C734F" w:rsidRDefault="000C734F" w:rsidP="002A6FEE">
                            <w:pPr>
                              <w:pBdr>
                                <w:top w:val="single" w:sz="24" w:space="8" w:color="C4CDDA"/>
                                <w:bottom w:val="single" w:sz="24" w:space="8" w:color="C4CDDA"/>
                              </w:pBdr>
                              <w:spacing w:after="0"/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</w:rPr>
                            </w:pPr>
                            <w:r w:rsidRPr="003A28C1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>Travail présenté à</w:t>
                            </w:r>
                            <w:r w:rsidR="00027D20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 xml:space="preserve"> Mme</w:t>
                            </w:r>
                            <w:r w:rsidRPr="003A28C1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> </w:t>
                            </w:r>
                            <w:r w:rsidR="00027D20" w:rsidRPr="00027D20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>Marie-Andrée Gingras</w:t>
                            </w:r>
                            <w:r w:rsidRPr="003A28C1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 xml:space="preserve"> dans le cadre du cours</w:t>
                            </w:r>
                            <w:r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7D20" w:rsidRPr="00027D20">
                              <w:rPr>
                                <w:i/>
                                <w:iCs/>
                                <w:color w:val="1F497D" w:themeColor="accent1"/>
                                <w:sz w:val="24"/>
                                <w:szCs w:val="24"/>
                              </w:rPr>
                              <w:t>PRF610 – Pédagogie et numérique au collégi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DB10F0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55" type="#_x0000_t202" style="position:absolute;margin-left:298pt;margin-top:280.2pt;width:293.7pt;height:110.55pt;z-index:251660800;visibility:visible;mso-wrap-style:square;mso-width-percent:0;mso-height-percent:20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" filled="f" stroked="f">
                <v:textbox style="mso-fit-shape-to-text:t">
                  <w:txbxContent>
                    <w:p w14:paraId="627B81AA" w14:textId="09520C3F" w:rsidR="000C734F" w:rsidRDefault="000C734F" w:rsidP="002A6FEE">
                      <w:pPr>
                        <w:pBdr>
                          <w:top w:val="single" w:sz="24" w:space="8" w:color="C4CDDA"/>
                          <w:bottom w:val="single" w:sz="24" w:space="8" w:color="C4CDDA"/>
                        </w:pBdr>
                        <w:spacing w:after="0"/>
                        <w:rPr>
                          <w:i/>
                          <w:iCs/>
                          <w:color w:val="1F497D" w:themeColor="accent1"/>
                          <w:sz w:val="24"/>
                        </w:rPr>
                      </w:pPr>
                      <w:r w:rsidRPr="003A28C1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>Travail présenté à</w:t>
                      </w:r>
                      <w:r w:rsidR="00027D20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 xml:space="preserve"> Mme</w:t>
                      </w:r>
                      <w:r w:rsidRPr="003A28C1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> </w:t>
                      </w:r>
                      <w:r w:rsidR="00027D20" w:rsidRPr="00027D20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>Marie-Andrée Gingras</w:t>
                      </w:r>
                      <w:r w:rsidRPr="003A28C1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 xml:space="preserve"> dans le cadre du cours</w:t>
                      </w:r>
                      <w:r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 xml:space="preserve"> </w:t>
                      </w:r>
                      <w:r w:rsidR="00027D20" w:rsidRPr="00027D20">
                        <w:rPr>
                          <w:i/>
                          <w:iCs/>
                          <w:color w:val="1F497D" w:themeColor="accent1"/>
                          <w:sz w:val="24"/>
                          <w:szCs w:val="24"/>
                        </w:rPr>
                        <w:t>PRF610 – Pédagogie et numérique au collégial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D411C4D" wp14:editId="3790F415">
                <wp:simplePos x="0" y="0"/>
                <wp:positionH relativeFrom="page">
                  <wp:posOffset>3703320</wp:posOffset>
                </wp:positionH>
                <wp:positionV relativeFrom="page">
                  <wp:posOffset>1760220</wp:posOffset>
                </wp:positionV>
                <wp:extent cx="3764280" cy="3144520"/>
                <wp:effectExtent l="0" t="0" r="7620" b="13970"/>
                <wp:wrapNone/>
                <wp:docPr id="1" name="Zone de text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4280" cy="3144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C7B608" w14:textId="751EAAA0" w:rsidR="000C734F" w:rsidRPr="0077280A" w:rsidRDefault="00027D20" w:rsidP="00027D20">
                            <w:pPr>
                              <w:pBdr>
                                <w:bottom w:val="single" w:sz="8" w:space="1" w:color="44546A"/>
                              </w:pBd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027D2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nalyse de mes pratiques pédagogiques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 xml:space="preserve"> </w:t>
                            </w:r>
                            <w:r w:rsidRPr="00027D20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 xml:space="preserve">et objectifs de développement professionnel </w:t>
                            </w:r>
                          </w:p>
                          <w:p w14:paraId="1D33CE21" w14:textId="7B824FF4" w:rsidR="000C734F" w:rsidRPr="0077280A" w:rsidRDefault="00027D20">
                            <w:pPr>
                              <w:pStyle w:val="Sansinterligne"/>
                              <w:rPr>
                                <w:rFonts w:ascii="Calibri Light" w:hAnsi="Calibri Light"/>
                                <w:color w:val="262626"/>
                                <w:sz w:val="56"/>
                              </w:rPr>
                            </w:pPr>
                            <w:r>
                              <w:rPr>
                                <w:rFonts w:ascii="Calibri Light" w:hAnsi="Calibri Light"/>
                                <w:b/>
                                <w:color w:val="808080" w:themeColor="background1" w:themeShade="80"/>
                                <w:sz w:val="32"/>
                                <w:szCs w:val="72"/>
                              </w:rPr>
                              <w:t>M</w:t>
                            </w:r>
                            <w:r w:rsidRPr="00027D20">
                              <w:rPr>
                                <w:rFonts w:ascii="Calibri Light" w:hAnsi="Calibri Light"/>
                                <w:b/>
                                <w:color w:val="808080" w:themeColor="background1" w:themeShade="80"/>
                                <w:sz w:val="32"/>
                                <w:szCs w:val="72"/>
                              </w:rPr>
                              <w:t>icroprogramme de 2e cycle en approfondissement de la pratique en enseignement au collégial (MAPEC)</w:t>
                            </w:r>
                          </w:p>
                          <w:p w14:paraId="6777978F" w14:textId="77777777" w:rsidR="000C734F" w:rsidRPr="0077280A" w:rsidRDefault="000C734F" w:rsidP="0077280A"/>
                          <w:p w14:paraId="71FE4567" w14:textId="77777777" w:rsidR="000C734F" w:rsidRPr="0077280A" w:rsidRDefault="000C734F" w:rsidP="0077280A"/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11C4D" id="Zone de texte 1" o:spid="_x0000_s1056" type="#_x0000_t202" style="position:absolute;margin-left:291.6pt;margin-top:138.6pt;width:296.4pt;height:247.6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" filled="f" stroked="f" strokeweight=".5pt">
                <v:textbox style="mso-fit-shape-to-text:t" inset="0,0,0,0">
                  <w:txbxContent>
                    <w:p w14:paraId="6AC7B608" w14:textId="751EAAA0" w:rsidR="000C734F" w:rsidRPr="0077280A" w:rsidRDefault="00027D20" w:rsidP="00027D20">
                      <w:pPr>
                        <w:pBdr>
                          <w:bottom w:val="single" w:sz="8" w:space="1" w:color="44546A"/>
                        </w:pBd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027D20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nalyse de mes pratiques pédagogiques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 xml:space="preserve"> </w:t>
                      </w:r>
                      <w:r w:rsidRPr="00027D20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 xml:space="preserve">et objectifs de développement professionnel </w:t>
                      </w:r>
                    </w:p>
                    <w:p w14:paraId="1D33CE21" w14:textId="7B824FF4" w:rsidR="000C734F" w:rsidRPr="0077280A" w:rsidRDefault="00027D20">
                      <w:pPr>
                        <w:pStyle w:val="Sansinterligne"/>
                        <w:rPr>
                          <w:rFonts w:ascii="Calibri Light" w:hAnsi="Calibri Light"/>
                          <w:color w:val="262626"/>
                          <w:sz w:val="56"/>
                        </w:rPr>
                      </w:pPr>
                      <w:r>
                        <w:rPr>
                          <w:rFonts w:ascii="Calibri Light" w:hAnsi="Calibri Light"/>
                          <w:b/>
                          <w:color w:val="808080" w:themeColor="background1" w:themeShade="80"/>
                          <w:sz w:val="32"/>
                          <w:szCs w:val="72"/>
                        </w:rPr>
                        <w:t>M</w:t>
                      </w:r>
                      <w:r w:rsidRPr="00027D20">
                        <w:rPr>
                          <w:rFonts w:ascii="Calibri Light" w:hAnsi="Calibri Light"/>
                          <w:b/>
                          <w:color w:val="808080" w:themeColor="background1" w:themeShade="80"/>
                          <w:sz w:val="32"/>
                          <w:szCs w:val="72"/>
                        </w:rPr>
                        <w:t>icroprogramme de 2e cycle en approfondissement de la pratique en enseignement au collégial (MAPEC)</w:t>
                      </w:r>
                    </w:p>
                    <w:p w14:paraId="6777978F" w14:textId="77777777" w:rsidR="000C734F" w:rsidRPr="0077280A" w:rsidRDefault="000C734F" w:rsidP="0077280A"/>
                    <w:p w14:paraId="71FE4567" w14:textId="77777777" w:rsidR="000C734F" w:rsidRPr="0077280A" w:rsidRDefault="000C734F" w:rsidP="0077280A"/>
                  </w:txbxContent>
                </v:textbox>
                <w10:wrap anchorx="page" anchory="page"/>
              </v:shape>
            </w:pict>
          </mc:Fallback>
        </mc:AlternateContent>
      </w:r>
      <w:r w:rsidR="0077280A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0C55B7" wp14:editId="58940349">
                <wp:simplePos x="0" y="0"/>
                <wp:positionH relativeFrom="page">
                  <wp:posOffset>4589145</wp:posOffset>
                </wp:positionH>
                <wp:positionV relativeFrom="page">
                  <wp:posOffset>8853805</wp:posOffset>
                </wp:positionV>
                <wp:extent cx="3451860" cy="511810"/>
                <wp:effectExtent l="0" t="0" r="0" b="0"/>
                <wp:wrapNone/>
                <wp:docPr id="2" name="Zone de text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1860" cy="51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D618F6" w14:textId="77777777" w:rsidR="000C734F" w:rsidRPr="004A2F06" w:rsidRDefault="000C734F">
                            <w:pPr>
                              <w:pStyle w:val="Sansinterligne"/>
                              <w:rPr>
                                <w:color w:val="5B9BD5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Carine Croteau</w:t>
                            </w:r>
                          </w:p>
                          <w:p w14:paraId="3388773A" w14:textId="77777777" w:rsidR="000C734F" w:rsidRPr="007C08DD" w:rsidRDefault="000C734F">
                            <w:pPr>
                              <w:pStyle w:val="Sansinterligne"/>
                              <w:rPr>
                                <w:i/>
                                <w:caps/>
                                <w:sz w:val="20"/>
                                <w:szCs w:val="20"/>
                              </w:rPr>
                            </w:pPr>
                            <w:r w:rsidRPr="007C08DD">
                              <w:rPr>
                                <w:i/>
                                <w:caps/>
                                <w:sz w:val="20"/>
                                <w:szCs w:val="20"/>
                              </w:rPr>
                              <w:t>Enseignante en informatique</w:t>
                            </w:r>
                          </w:p>
                          <w:p w14:paraId="1552A817" w14:textId="44940143" w:rsidR="000C734F" w:rsidRPr="007C08DD" w:rsidRDefault="000C734F">
                            <w:pPr>
                              <w:pStyle w:val="Sansinterligne"/>
                              <w:rPr>
                                <w:b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7C08DD">
                              <w:rPr>
                                <w:b/>
                                <w:caps/>
                                <w:sz w:val="20"/>
                                <w:szCs w:val="20"/>
                              </w:rPr>
                              <w:t xml:space="preserve">Cégep de </w:t>
                            </w:r>
                            <w:r w:rsidR="00DE11E5">
                              <w:rPr>
                                <w:b/>
                                <w:caps/>
                                <w:sz w:val="20"/>
                                <w:szCs w:val="20"/>
                              </w:rPr>
                              <w:t>V</w:t>
                            </w:r>
                            <w:r w:rsidRPr="007C08DD">
                              <w:rPr>
                                <w:b/>
                                <w:caps/>
                                <w:sz w:val="20"/>
                                <w:szCs w:val="20"/>
                              </w:rPr>
                              <w:t>ictoriaville</w:t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C55B7" id="Zone de texte 32" o:spid="_x0000_s1057" type="#_x0000_t202" style="position:absolute;margin-left:361.35pt;margin-top:697.15pt;width:271.8pt;height:40.3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" filled="f" stroked="f" strokeweight=".5pt">
                <v:textbox style="mso-fit-shape-to-text:t" inset="0,0,0,0">
                  <w:txbxContent>
                    <w:p w14:paraId="5FD618F6" w14:textId="77777777" w:rsidR="000C734F" w:rsidRPr="004A2F06" w:rsidRDefault="000C734F">
                      <w:pPr>
                        <w:pStyle w:val="Sansinterligne"/>
                        <w:rPr>
                          <w:color w:val="5B9BD5"/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Carine Croteau</w:t>
                      </w:r>
                    </w:p>
                    <w:p w14:paraId="3388773A" w14:textId="77777777" w:rsidR="000C734F" w:rsidRPr="007C08DD" w:rsidRDefault="000C734F">
                      <w:pPr>
                        <w:pStyle w:val="Sansinterligne"/>
                        <w:rPr>
                          <w:i/>
                          <w:caps/>
                          <w:sz w:val="20"/>
                          <w:szCs w:val="20"/>
                        </w:rPr>
                      </w:pPr>
                      <w:r w:rsidRPr="007C08DD">
                        <w:rPr>
                          <w:i/>
                          <w:caps/>
                          <w:sz w:val="20"/>
                          <w:szCs w:val="20"/>
                        </w:rPr>
                        <w:t>Enseignante en informatique</w:t>
                      </w:r>
                    </w:p>
                    <w:p w14:paraId="1552A817" w14:textId="44940143" w:rsidR="000C734F" w:rsidRPr="007C08DD" w:rsidRDefault="000C734F">
                      <w:pPr>
                        <w:pStyle w:val="Sansinterligne"/>
                        <w:rPr>
                          <w:b/>
                          <w:color w:val="595959"/>
                          <w:sz w:val="20"/>
                          <w:szCs w:val="20"/>
                        </w:rPr>
                      </w:pPr>
                      <w:r w:rsidRPr="007C08DD">
                        <w:rPr>
                          <w:b/>
                          <w:caps/>
                          <w:sz w:val="20"/>
                          <w:szCs w:val="20"/>
                        </w:rPr>
                        <w:t xml:space="preserve">Cégep de </w:t>
                      </w:r>
                      <w:r w:rsidR="00DE11E5">
                        <w:rPr>
                          <w:b/>
                          <w:caps/>
                          <w:sz w:val="20"/>
                          <w:szCs w:val="20"/>
                        </w:rPr>
                        <w:t>V</w:t>
                      </w:r>
                      <w:r w:rsidRPr="007C08DD">
                        <w:rPr>
                          <w:b/>
                          <w:caps/>
                          <w:sz w:val="20"/>
                          <w:szCs w:val="20"/>
                        </w:rPr>
                        <w:t>ictoriavil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A2F06"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  <w:lang w:val="fr-FR"/>
        </w:rPr>
        <w:id w:val="-3777059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6E85CC3" w14:textId="2BABB154" w:rsidR="002A6FEE" w:rsidRDefault="002A6FEE" w:rsidP="00280DA9">
          <w:pPr>
            <w:pStyle w:val="En-ttedetabledesmatires"/>
            <w:spacing w:after="240"/>
          </w:pPr>
          <w:r>
            <w:rPr>
              <w:lang w:val="fr-FR"/>
            </w:rPr>
            <w:t>Table des matières</w:t>
          </w:r>
        </w:p>
        <w:p w14:paraId="1B299142" w14:textId="2FB9DAD3" w:rsidR="0026183C" w:rsidRDefault="002A6FEE">
          <w:pPr>
            <w:pStyle w:val="TM1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088967" w:history="1">
            <w:r w:rsidR="0026183C" w:rsidRPr="00837799">
              <w:rPr>
                <w:rStyle w:val="Lienhypertexte"/>
                <w:b/>
                <w:bCs/>
                <w:noProof/>
              </w:rPr>
              <w:t>Introduction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67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2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24B65A1C" w14:textId="7F299589" w:rsidR="0026183C" w:rsidRDefault="000808A2">
          <w:pPr>
            <w:pStyle w:val="TM1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68" w:history="1">
            <w:r w:rsidR="0026183C" w:rsidRPr="00837799">
              <w:rPr>
                <w:rStyle w:val="Lienhypertexte"/>
                <w:b/>
                <w:bCs/>
                <w:noProof/>
              </w:rPr>
              <w:t>Positionnement actuel à l’égard de l’intégration des TIC dans ma pratique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68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2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02ABA271" w14:textId="11CC38AD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69" w:history="1">
            <w:r w:rsidR="0026183C" w:rsidRPr="00837799">
              <w:rPr>
                <w:rStyle w:val="Lienhypertexte"/>
                <w:noProof/>
              </w:rPr>
              <w:t>Bilan de mon expérience du numérique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69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2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0D837A5B" w14:textId="1E394753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0" w:history="1">
            <w:r w:rsidR="0026183C" w:rsidRPr="00837799">
              <w:rPr>
                <w:rStyle w:val="Lienhypertexte"/>
                <w:noProof/>
              </w:rPr>
              <w:t>Exemples d’intégration des TIC dans ma pratique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0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2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07F9BC79" w14:textId="2BF24D95" w:rsidR="0026183C" w:rsidRDefault="000808A2">
          <w:pPr>
            <w:pStyle w:val="TM3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1" w:history="1">
            <w:r w:rsidR="0026183C" w:rsidRPr="00837799">
              <w:rPr>
                <w:rStyle w:val="Lienhypertexte"/>
                <w:noProof/>
              </w:rPr>
              <w:t>Exemple 1 : Conception d’interfaces utilisateurs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1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2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12C0160C" w14:textId="654690ED" w:rsidR="0026183C" w:rsidRDefault="000808A2">
          <w:pPr>
            <w:pStyle w:val="TM3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2" w:history="1">
            <w:r w:rsidR="0026183C" w:rsidRPr="00837799">
              <w:rPr>
                <w:rStyle w:val="Lienhypertexte"/>
                <w:noProof/>
              </w:rPr>
              <w:t>Exemple 2 : Outils de développement collaboratifs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2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3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6E1A84A7" w14:textId="5F6219F3" w:rsidR="0026183C" w:rsidRDefault="000808A2">
          <w:pPr>
            <w:pStyle w:val="TM3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3" w:history="1">
            <w:r w:rsidR="0026183C" w:rsidRPr="00837799">
              <w:rPr>
                <w:rStyle w:val="Lienhypertexte"/>
                <w:noProof/>
              </w:rPr>
              <w:t>Exemple 3 : Pomodoro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3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3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0A5FE0A6" w14:textId="1AFA7FFD" w:rsidR="0026183C" w:rsidRDefault="000808A2">
          <w:pPr>
            <w:pStyle w:val="TM3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4" w:history="1">
            <w:r w:rsidR="0026183C" w:rsidRPr="00837799">
              <w:rPr>
                <w:rStyle w:val="Lienhypertexte"/>
                <w:noProof/>
              </w:rPr>
              <w:t>Exemple 4 : Gestion de projet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4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4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1B39FC06" w14:textId="274C6F16" w:rsidR="0026183C" w:rsidRDefault="000808A2">
          <w:pPr>
            <w:pStyle w:val="TM3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5" w:history="1">
            <w:r w:rsidR="0026183C" w:rsidRPr="00837799">
              <w:rPr>
                <w:rStyle w:val="Lienhypertexte"/>
                <w:noProof/>
              </w:rPr>
              <w:t>Exemple 5 : Plateforme d’apprentissage asynchrone en ligne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5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4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1A86431B" w14:textId="77F6AA9F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6" w:history="1">
            <w:r w:rsidR="0026183C" w:rsidRPr="00837799">
              <w:rPr>
                <w:rStyle w:val="Lienhypertexte"/>
                <w:noProof/>
              </w:rPr>
              <w:t>Positionnement de ma pratique à l’égard de l’usage des TICS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6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4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2BC91CE1" w14:textId="0D5E51E5" w:rsidR="0026183C" w:rsidRDefault="000808A2">
          <w:pPr>
            <w:pStyle w:val="TM1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7" w:history="1">
            <w:r w:rsidR="0026183C" w:rsidRPr="00837799">
              <w:rPr>
                <w:rStyle w:val="Lienhypertexte"/>
                <w:b/>
                <w:bCs/>
                <w:noProof/>
              </w:rPr>
              <w:t>Plan de développement professionnel à l’égard des TIC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7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5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5D65B4CF" w14:textId="4530353D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8" w:history="1">
            <w:r w:rsidR="0026183C" w:rsidRPr="00837799">
              <w:rPr>
                <w:rStyle w:val="Lienhypertexte"/>
                <w:noProof/>
              </w:rPr>
              <w:t>Contenu des enseignements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8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5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21D65792" w14:textId="77EB331B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79" w:history="1">
            <w:r w:rsidR="0026183C" w:rsidRPr="00837799">
              <w:rPr>
                <w:rStyle w:val="Lienhypertexte"/>
                <w:noProof/>
              </w:rPr>
              <w:t>Outils de travail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79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6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36EA44DF" w14:textId="1D3B62F4" w:rsidR="0026183C" w:rsidRDefault="000808A2">
          <w:pPr>
            <w:pStyle w:val="TM2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80" w:history="1">
            <w:r w:rsidR="0026183C" w:rsidRPr="00837799">
              <w:rPr>
                <w:rStyle w:val="Lienhypertexte"/>
                <w:noProof/>
              </w:rPr>
              <w:t>Médias qui améliorent l’enseignement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80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6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5460E7C4" w14:textId="23465F6F" w:rsidR="0026183C" w:rsidRDefault="000808A2">
          <w:pPr>
            <w:pStyle w:val="TM1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81" w:history="1">
            <w:r w:rsidR="0026183C" w:rsidRPr="00837799">
              <w:rPr>
                <w:rStyle w:val="Lienhypertexte"/>
                <w:b/>
                <w:bCs/>
                <w:noProof/>
              </w:rPr>
              <w:t>Conclusion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81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6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24A8325B" w14:textId="7FAD780B" w:rsidR="0026183C" w:rsidRDefault="000808A2">
          <w:pPr>
            <w:pStyle w:val="TM1"/>
            <w:tabs>
              <w:tab w:val="right" w:leader="dot" w:pos="10070"/>
            </w:tabs>
            <w:rPr>
              <w:noProof/>
              <w:sz w:val="22"/>
              <w:szCs w:val="22"/>
            </w:rPr>
          </w:pPr>
          <w:hyperlink w:anchor="_Toc96088982" w:history="1">
            <w:r w:rsidR="0026183C" w:rsidRPr="00837799">
              <w:rPr>
                <w:rStyle w:val="Lienhypertexte"/>
                <w:b/>
                <w:bCs/>
                <w:noProof/>
              </w:rPr>
              <w:t>Références</w:t>
            </w:r>
            <w:r w:rsidR="0026183C">
              <w:rPr>
                <w:noProof/>
                <w:webHidden/>
              </w:rPr>
              <w:tab/>
            </w:r>
            <w:r w:rsidR="0026183C">
              <w:rPr>
                <w:noProof/>
                <w:webHidden/>
              </w:rPr>
              <w:fldChar w:fldCharType="begin"/>
            </w:r>
            <w:r w:rsidR="0026183C">
              <w:rPr>
                <w:noProof/>
                <w:webHidden/>
              </w:rPr>
              <w:instrText xml:space="preserve"> PAGEREF _Toc96088982 \h </w:instrText>
            </w:r>
            <w:r w:rsidR="0026183C">
              <w:rPr>
                <w:noProof/>
                <w:webHidden/>
              </w:rPr>
            </w:r>
            <w:r w:rsidR="0026183C">
              <w:rPr>
                <w:noProof/>
                <w:webHidden/>
              </w:rPr>
              <w:fldChar w:fldCharType="separate"/>
            </w:r>
            <w:r w:rsidR="0026183C">
              <w:rPr>
                <w:noProof/>
                <w:webHidden/>
              </w:rPr>
              <w:t>7</w:t>
            </w:r>
            <w:r w:rsidR="0026183C">
              <w:rPr>
                <w:noProof/>
                <w:webHidden/>
              </w:rPr>
              <w:fldChar w:fldCharType="end"/>
            </w:r>
          </w:hyperlink>
        </w:p>
        <w:p w14:paraId="7B3B85CB" w14:textId="63A092F7" w:rsidR="002A6FEE" w:rsidRDefault="002A6FEE">
          <w:r>
            <w:rPr>
              <w:b/>
              <w:bCs/>
              <w:lang w:val="fr-FR"/>
            </w:rPr>
            <w:fldChar w:fldCharType="end"/>
          </w:r>
        </w:p>
      </w:sdtContent>
    </w:sdt>
    <w:p w14:paraId="5169AB8B" w14:textId="3948ABC2" w:rsidR="002A6FEE" w:rsidRDefault="002A6FEE" w:rsidP="007061A4">
      <w:pPr>
        <w:ind w:left="142"/>
        <w:rPr>
          <w:rFonts w:asciiTheme="majorHAnsi" w:eastAsiaTheme="majorEastAsia" w:hAnsiTheme="majorHAnsi" w:cstheme="majorBidi"/>
          <w:color w:val="17365D" w:themeColor="accent1" w:themeShade="BF"/>
          <w:sz w:val="36"/>
          <w:szCs w:val="36"/>
        </w:rPr>
      </w:pPr>
      <w:r>
        <w:br w:type="page"/>
      </w:r>
    </w:p>
    <w:p w14:paraId="24CF0725" w14:textId="77777777" w:rsidR="00F92C39" w:rsidRDefault="00F92C39" w:rsidP="00F92C39">
      <w:pPr>
        <w:pStyle w:val="Abstract"/>
      </w:pPr>
      <w:r>
        <w:lastRenderedPageBreak/>
        <w:t xml:space="preserve">Abstract </w:t>
      </w:r>
    </w:p>
    <w:p w14:paraId="3551D3BC" w14:textId="77777777" w:rsidR="00F92C39" w:rsidRPr="00F92C39" w:rsidRDefault="00F92C39" w:rsidP="00F92C39">
      <w:pPr>
        <w:pStyle w:val="Titre1"/>
        <w:rPr>
          <w:b/>
          <w:bCs/>
          <w:lang w:val="en-CA"/>
        </w:rPr>
      </w:pPr>
      <w:bookmarkStart w:id="0" w:name="heading-1"/>
      <w:r w:rsidRPr="00F92C39">
        <w:rPr>
          <w:b/>
          <w:bCs/>
          <w:lang w:val="en-CA"/>
        </w:rPr>
        <w:t xml:space="preserve"> Heading 1 </w:t>
      </w:r>
      <w:bookmarkEnd w:id="0"/>
    </w:p>
    <w:p w14:paraId="1F349D1B" w14:textId="77777777" w:rsidR="00F92C39" w:rsidRPr="00F92C39" w:rsidRDefault="00F92C39" w:rsidP="00F92C39">
      <w:pPr>
        <w:pStyle w:val="Titre2"/>
        <w:rPr>
          <w:lang w:val="en-CA"/>
        </w:rPr>
      </w:pPr>
      <w:bookmarkStart w:id="1" w:name="heading-2"/>
      <w:r w:rsidRPr="00F92C39">
        <w:rPr>
          <w:lang w:val="en-CA"/>
        </w:rPr>
        <w:t xml:space="preserve"> Heading 2 </w:t>
      </w:r>
      <w:bookmarkEnd w:id="1"/>
    </w:p>
    <w:p w14:paraId="407BC510" w14:textId="77777777" w:rsidR="00F92C39" w:rsidRPr="00F92C39" w:rsidRDefault="00F92C39" w:rsidP="00F92C39">
      <w:pPr>
        <w:pStyle w:val="Titre3"/>
        <w:rPr>
          <w:lang w:val="en-CA"/>
        </w:rPr>
      </w:pPr>
      <w:bookmarkStart w:id="2" w:name="heading-3"/>
      <w:r w:rsidRPr="00F92C39">
        <w:rPr>
          <w:lang w:val="en-CA"/>
        </w:rPr>
        <w:t xml:space="preserve"> Heading 3 </w:t>
      </w:r>
      <w:bookmarkEnd w:id="2"/>
    </w:p>
    <w:p w14:paraId="6743CFC0" w14:textId="77777777" w:rsidR="00F92C39" w:rsidRPr="00F92C39" w:rsidRDefault="00F92C39" w:rsidP="00F92C39">
      <w:pPr>
        <w:pStyle w:val="Titre4"/>
        <w:rPr>
          <w:lang w:val="en-CA"/>
        </w:rPr>
      </w:pPr>
      <w:bookmarkStart w:id="3" w:name="heading-4"/>
      <w:r w:rsidRPr="00F92C39">
        <w:rPr>
          <w:lang w:val="en-CA"/>
        </w:rPr>
        <w:t xml:space="preserve"> Heading 4 </w:t>
      </w:r>
      <w:bookmarkEnd w:id="3"/>
    </w:p>
    <w:p w14:paraId="2F85E9E5" w14:textId="77777777" w:rsidR="00F92C39" w:rsidRPr="00F92C39" w:rsidRDefault="00F92C39" w:rsidP="00F92C39">
      <w:pPr>
        <w:pStyle w:val="Titre5"/>
        <w:rPr>
          <w:lang w:val="en-CA"/>
        </w:rPr>
      </w:pPr>
      <w:bookmarkStart w:id="4" w:name="heading-5"/>
      <w:r w:rsidRPr="00F92C39">
        <w:rPr>
          <w:lang w:val="en-CA"/>
        </w:rPr>
        <w:t xml:space="preserve"> Heading 5 </w:t>
      </w:r>
      <w:bookmarkEnd w:id="4"/>
    </w:p>
    <w:p w14:paraId="3F6AB44F" w14:textId="77777777" w:rsidR="00F92C39" w:rsidRPr="00F92C39" w:rsidRDefault="00F92C39" w:rsidP="00F92C39">
      <w:pPr>
        <w:pStyle w:val="Titre6"/>
        <w:rPr>
          <w:lang w:val="en-CA"/>
        </w:rPr>
      </w:pPr>
      <w:bookmarkStart w:id="5" w:name="heading-6"/>
      <w:r w:rsidRPr="00F92C39">
        <w:rPr>
          <w:lang w:val="en-CA"/>
        </w:rPr>
        <w:t xml:space="preserve"> Heading 6 </w:t>
      </w:r>
      <w:bookmarkEnd w:id="5"/>
    </w:p>
    <w:p w14:paraId="7B94046D" w14:textId="77777777" w:rsidR="00F92C39" w:rsidRPr="00F92C39" w:rsidRDefault="00F92C39" w:rsidP="00F92C39">
      <w:pPr>
        <w:pStyle w:val="Titre7"/>
        <w:rPr>
          <w:lang w:val="en-CA"/>
        </w:rPr>
      </w:pPr>
      <w:bookmarkStart w:id="6" w:name="heading-7"/>
      <w:r w:rsidRPr="00F92C39">
        <w:rPr>
          <w:lang w:val="en-CA"/>
        </w:rPr>
        <w:t xml:space="preserve"> Heading 7 </w:t>
      </w:r>
      <w:bookmarkEnd w:id="6"/>
    </w:p>
    <w:p w14:paraId="787ABF9B" w14:textId="77777777" w:rsidR="00F92C39" w:rsidRPr="00F92C39" w:rsidRDefault="00F92C39" w:rsidP="00F92C39">
      <w:pPr>
        <w:pStyle w:val="Titre8"/>
        <w:rPr>
          <w:lang w:val="en-CA"/>
        </w:rPr>
      </w:pPr>
      <w:bookmarkStart w:id="7" w:name="heading-8"/>
      <w:r w:rsidRPr="00F92C39">
        <w:rPr>
          <w:lang w:val="en-CA"/>
        </w:rPr>
        <w:t xml:space="preserve"> Heading 8 </w:t>
      </w:r>
      <w:bookmarkEnd w:id="7"/>
    </w:p>
    <w:p w14:paraId="1815A0CF" w14:textId="77777777" w:rsidR="00F92C39" w:rsidRPr="00F92C39" w:rsidRDefault="00F92C39" w:rsidP="00F92C39">
      <w:pPr>
        <w:pStyle w:val="Titre9"/>
        <w:rPr>
          <w:lang w:val="en-CA"/>
        </w:rPr>
      </w:pPr>
      <w:bookmarkStart w:id="8" w:name="heading-9"/>
      <w:r w:rsidRPr="00F92C39">
        <w:rPr>
          <w:lang w:val="en-CA"/>
        </w:rPr>
        <w:t xml:space="preserve"> Heading 9 </w:t>
      </w:r>
      <w:bookmarkEnd w:id="8"/>
    </w:p>
    <w:p w14:paraId="10C6F6A6" w14:textId="77777777" w:rsidR="00F92C39" w:rsidRDefault="00F92C39" w:rsidP="00F92C39">
      <w:pPr>
        <w:pStyle w:val="FirstParagraph"/>
      </w:pPr>
      <w:r>
        <w:t xml:space="preserve"> First Paragraph. </w:t>
      </w:r>
    </w:p>
    <w:p w14:paraId="3BF102CA" w14:textId="77777777" w:rsidR="00F92C39" w:rsidRPr="00F92C39" w:rsidRDefault="00F92C39" w:rsidP="00F92C39">
      <w:pPr>
        <w:pStyle w:val="Corpsdetexte"/>
        <w:rPr>
          <w:lang w:val="en-CA"/>
        </w:rPr>
      </w:pPr>
      <w:r w:rsidRPr="00F92C39">
        <w:rPr>
          <w:lang w:val="en-CA"/>
        </w:rPr>
        <w:t xml:space="preserve"> Body Text. Body Text Char.    </w:t>
      </w:r>
      <w:r w:rsidRPr="00F92C39">
        <w:rPr>
          <w:rStyle w:val="VerbatimChar"/>
          <w:lang w:val="en-CA"/>
        </w:rPr>
        <w:t xml:space="preserve"> Verbatim </w:t>
      </w:r>
      <w:proofErr w:type="gramStart"/>
      <w:r w:rsidRPr="00F92C39">
        <w:rPr>
          <w:rStyle w:val="VerbatimChar"/>
          <w:lang w:val="en-CA"/>
        </w:rPr>
        <w:t xml:space="preserve">Char </w:t>
      </w:r>
      <w:r w:rsidRPr="00F92C39">
        <w:rPr>
          <w:lang w:val="en-CA"/>
        </w:rPr>
        <w:t xml:space="preserve"> .</w:t>
      </w:r>
      <w:proofErr w:type="gramEnd"/>
      <w:r w:rsidRPr="00F92C39">
        <w:rPr>
          <w:lang w:val="en-CA"/>
        </w:rPr>
        <w:t xml:space="preserve">    </w:t>
      </w:r>
      <w:hyperlink r:id="rId9">
        <w:r w:rsidRPr="00F92C39">
          <w:rPr>
            <w:rStyle w:val="Lienhypertexte"/>
            <w:lang w:val="en-CA"/>
          </w:rPr>
          <w:t xml:space="preserve"> Hyperlink </w:t>
        </w:r>
      </w:hyperlink>
      <w:r w:rsidRPr="00F92C39">
        <w:rPr>
          <w:lang w:val="en-CA"/>
        </w:rPr>
        <w:t xml:space="preserve"> .     Footnote. </w:t>
      </w:r>
      <w:r>
        <w:rPr>
          <w:rStyle w:val="Appelnotedebasdep"/>
        </w:rPr>
        <w:footnoteReference w:id="1"/>
      </w:r>
    </w:p>
    <w:p w14:paraId="2804D9F9" w14:textId="77777777" w:rsidR="00F92C39" w:rsidRDefault="00F92C39" w:rsidP="00F92C39">
      <w:pPr>
        <w:pStyle w:val="Normalcentr"/>
      </w:pPr>
      <w:r>
        <w:t xml:space="preserve"> Block Text. </w:t>
      </w:r>
    </w:p>
    <w:p w14:paraId="5D2AF016" w14:textId="77777777" w:rsidR="00F92C39" w:rsidRDefault="00F92C39" w:rsidP="00F92C3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F92C39" w14:paraId="1D97FEED" w14:textId="77777777" w:rsidTr="00C66B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495289" w14:textId="77777777" w:rsidR="00F92C39" w:rsidRDefault="00F92C39" w:rsidP="00C66BF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EF023BE" w14:textId="77777777" w:rsidR="00F92C39" w:rsidRDefault="00F92C39" w:rsidP="00C66BF3">
            <w:pPr>
              <w:pStyle w:val="Compact"/>
            </w:pPr>
            <w:r>
              <w:t xml:space="preserve"> Table </w:t>
            </w:r>
          </w:p>
        </w:tc>
      </w:tr>
      <w:tr w:rsidR="00F92C39" w14:paraId="4D7B5763" w14:textId="77777777" w:rsidTr="00C66BF3">
        <w:tc>
          <w:tcPr>
            <w:tcW w:w="0" w:type="auto"/>
          </w:tcPr>
          <w:p w14:paraId="6B1B87D6" w14:textId="77777777" w:rsidR="00F92C39" w:rsidRDefault="00F92C39" w:rsidP="00C66BF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A37105C" w14:textId="77777777" w:rsidR="00F92C39" w:rsidRDefault="00F92C39" w:rsidP="00C66BF3">
            <w:pPr>
              <w:pStyle w:val="Compact"/>
            </w:pPr>
            <w:r>
              <w:t xml:space="preserve"> 2 </w:t>
            </w:r>
          </w:p>
        </w:tc>
      </w:tr>
    </w:tbl>
    <w:p w14:paraId="0FD45320" w14:textId="77777777" w:rsidR="00F92C39" w:rsidRDefault="00F92C39" w:rsidP="00F92C39">
      <w:pPr>
        <w:pStyle w:val="ImageCaption"/>
      </w:pPr>
      <w:r>
        <w:t xml:space="preserve"> Image Caption </w:t>
      </w:r>
    </w:p>
    <w:p w14:paraId="5F85A427" w14:textId="77777777" w:rsidR="00F92C39" w:rsidRDefault="00F92C39" w:rsidP="00F92C3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4F7487B" w14:textId="77777777" w:rsidR="00F92C39" w:rsidRDefault="00F92C39" w:rsidP="00F92C39">
      <w:pPr>
        <w:pStyle w:val="Definition"/>
      </w:pPr>
      <w:r>
        <w:t xml:space="preserve"> Definition </w:t>
      </w:r>
    </w:p>
    <w:p w14:paraId="3DA46822" w14:textId="77777777" w:rsidR="00F92C39" w:rsidRDefault="00F92C39" w:rsidP="00F92C3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73BA4D5" w14:textId="77777777" w:rsidR="00F92C39" w:rsidRDefault="00F92C39" w:rsidP="00F92C39">
      <w:pPr>
        <w:pStyle w:val="Definition"/>
      </w:pPr>
      <w:r>
        <w:t xml:space="preserve"> Definition </w:t>
      </w:r>
    </w:p>
    <w:p w14:paraId="371C25C4" w14:textId="36EFB3BC" w:rsidR="00076FF2" w:rsidRPr="009F2AAD" w:rsidRDefault="00076FF2" w:rsidP="00EB7C5A">
      <w:pPr>
        <w:jc w:val="both"/>
        <w:rPr>
          <w:highlight w:val="yellow"/>
        </w:rPr>
      </w:pPr>
      <w:r>
        <w:rPr>
          <w:rFonts w:cstheme="minorHAnsi"/>
        </w:rPr>
        <w:br w:type="page"/>
      </w:r>
    </w:p>
    <w:sdt>
      <w:sdtPr>
        <w:id w:val="-573587230"/>
        <w:bibliography/>
      </w:sdtPr>
      <w:sdtEndPr>
        <w:rPr>
          <w:rFonts w:asciiTheme="minorHAnsi" w:eastAsiaTheme="minorEastAsia" w:hAnsiTheme="minorHAnsi" w:cstheme="minorBidi"/>
          <w:color w:val="auto"/>
          <w:sz w:val="21"/>
          <w:szCs w:val="21"/>
        </w:rPr>
      </w:sdtEndPr>
      <w:sdtContent>
        <w:sdt>
          <w:sdtPr>
            <w:rPr>
              <w:rFonts w:asciiTheme="minorHAnsi" w:eastAsiaTheme="minorEastAsia" w:hAnsiTheme="minorHAnsi" w:cstheme="minorBidi"/>
              <w:color w:val="auto"/>
              <w:sz w:val="21"/>
              <w:szCs w:val="21"/>
              <w:lang w:val="fr-FR"/>
            </w:rPr>
            <w:id w:val="584654709"/>
            <w:docPartObj>
              <w:docPartGallery w:val="Bibliographies"/>
              <w:docPartUnique/>
            </w:docPartObj>
          </w:sdtPr>
          <w:sdtEndPr>
            <w:rPr>
              <w:lang w:val="fr-CA"/>
            </w:rPr>
          </w:sdtEndPr>
          <w:sdtContent>
            <w:p w14:paraId="7857149F" w14:textId="1A16CA83" w:rsidR="000808A2" w:rsidRDefault="000808A2" w:rsidP="000808A2">
              <w:pPr>
                <w:pStyle w:val="Titre1"/>
              </w:pPr>
            </w:p>
            <w:p w14:paraId="3FBF15CB" w14:textId="51E83D6E" w:rsidR="006F7BF4" w:rsidRDefault="000808A2"/>
          </w:sdtContent>
        </w:sdt>
      </w:sdtContent>
    </w:sdt>
    <w:p w14:paraId="3FC67943" w14:textId="77777777" w:rsidR="00E10128" w:rsidRPr="00065413" w:rsidRDefault="00E10128" w:rsidP="00B443E1"/>
    <w:p w14:paraId="7D90DACA" w14:textId="27AC858A" w:rsidR="006663FE" w:rsidRPr="00B443E1" w:rsidRDefault="00174A84" w:rsidP="00174A84">
      <w:pPr>
        <w:rPr>
          <w:rFonts w:cstheme="minorHAnsi"/>
        </w:rPr>
      </w:pPr>
      <w:r w:rsidRPr="00B443E1">
        <w:rPr>
          <w:rFonts w:cstheme="minorHAnsi"/>
        </w:rPr>
        <w:t xml:space="preserve"> </w:t>
      </w:r>
    </w:p>
    <w:p w14:paraId="3926617B" w14:textId="77777777" w:rsidR="006663FE" w:rsidRPr="00B443E1" w:rsidRDefault="006663FE" w:rsidP="00B443E1">
      <w:pPr>
        <w:rPr>
          <w:rFonts w:cstheme="minorHAnsi"/>
        </w:rPr>
      </w:pPr>
    </w:p>
    <w:p w14:paraId="10768D52" w14:textId="77777777" w:rsidR="006663FE" w:rsidRPr="00B443E1" w:rsidRDefault="006663FE" w:rsidP="00B443E1">
      <w:pPr>
        <w:rPr>
          <w:rFonts w:cstheme="minorHAnsi"/>
        </w:rPr>
      </w:pPr>
    </w:p>
    <w:sectPr w:rsidR="006663FE" w:rsidRPr="00B443E1" w:rsidSect="009A4490">
      <w:footerReference w:type="default" r:id="rId10"/>
      <w:pgSz w:w="12240" w:h="15840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B880F" w14:textId="77777777" w:rsidR="00D26560" w:rsidRDefault="00D26560" w:rsidP="00AA1915">
      <w:r>
        <w:separator/>
      </w:r>
    </w:p>
  </w:endnote>
  <w:endnote w:type="continuationSeparator" w:id="0">
    <w:p w14:paraId="6FB9F101" w14:textId="77777777" w:rsidR="00D26560" w:rsidRDefault="00D26560" w:rsidP="00AA1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7B7CA" w14:textId="1BA28AA2" w:rsidR="000C734F" w:rsidRPr="009A4490" w:rsidRDefault="000C734F" w:rsidP="009A4490">
    <w:pPr>
      <w:pStyle w:val="Pieddepage"/>
      <w:tabs>
        <w:tab w:val="clear" w:pos="8640"/>
        <w:tab w:val="right" w:pos="10490"/>
      </w:tabs>
      <w:spacing w:after="0"/>
      <w:rPr>
        <w:i/>
      </w:rPr>
    </w:pPr>
    <w:r w:rsidRPr="009A4490">
      <w:rPr>
        <w:i/>
      </w:rPr>
      <w:t>Carine Croteau</w:t>
    </w:r>
    <w:r>
      <w:rPr>
        <w:i/>
      </w:rPr>
      <w:tab/>
    </w:r>
    <w:r>
      <w:rPr>
        <w:i/>
      </w:rPr>
      <w:tab/>
    </w:r>
    <w:r w:rsidRPr="009A4490">
      <w:rPr>
        <w:i/>
      </w:rPr>
      <w:fldChar w:fldCharType="begin"/>
    </w:r>
    <w:r w:rsidRPr="009A4490">
      <w:rPr>
        <w:i/>
      </w:rPr>
      <w:instrText>PAGE   \* MERGEFORMAT</w:instrText>
    </w:r>
    <w:r w:rsidRPr="009A4490">
      <w:rPr>
        <w:i/>
      </w:rPr>
      <w:fldChar w:fldCharType="separate"/>
    </w:r>
    <w:r w:rsidR="005D793F" w:rsidRPr="005D793F">
      <w:rPr>
        <w:i/>
        <w:noProof/>
        <w:lang w:val="fr-FR"/>
      </w:rPr>
      <w:t>9</w:t>
    </w:r>
    <w:r w:rsidRPr="009A4490">
      <w:rPr>
        <w:i/>
      </w:rPr>
      <w:fldChar w:fldCharType="end"/>
    </w:r>
  </w:p>
  <w:p w14:paraId="4D687E34" w14:textId="22132932" w:rsidR="000C734F" w:rsidRPr="009A4490" w:rsidRDefault="00AD42B4" w:rsidP="00AD42B4">
    <w:pPr>
      <w:pStyle w:val="Pieddepage"/>
      <w:spacing w:after="0"/>
      <w:rPr>
        <w:i/>
      </w:rPr>
    </w:pPr>
    <w:r w:rsidRPr="00AD42B4">
      <w:rPr>
        <w:i/>
      </w:rPr>
      <w:t>PRF610 – Pédagogie et numérique au collég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F9C29" w14:textId="77777777" w:rsidR="00D26560" w:rsidRDefault="00D26560" w:rsidP="00AA1915">
      <w:r>
        <w:separator/>
      </w:r>
    </w:p>
  </w:footnote>
  <w:footnote w:type="continuationSeparator" w:id="0">
    <w:p w14:paraId="46AF089E" w14:textId="77777777" w:rsidR="00D26560" w:rsidRDefault="00D26560" w:rsidP="00AA1915">
      <w:r>
        <w:continuationSeparator/>
      </w:r>
    </w:p>
  </w:footnote>
  <w:footnote w:id="1">
    <w:p w14:paraId="762F8054" w14:textId="77777777" w:rsidR="00F92C39" w:rsidRDefault="00F92C39" w:rsidP="00F92C39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0F48"/>
    <w:multiLevelType w:val="hybridMultilevel"/>
    <w:tmpl w:val="C53ACA18"/>
    <w:lvl w:ilvl="0" w:tplc="0C0C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640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712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844" w:hanging="360"/>
      </w:pPr>
      <w:rPr>
        <w:rFonts w:ascii="Wingdings" w:hAnsi="Wingdings" w:hint="default"/>
      </w:rPr>
    </w:lvl>
  </w:abstractNum>
  <w:abstractNum w:abstractNumId="1" w15:restartNumberingAfterBreak="0">
    <w:nsid w:val="0313125B"/>
    <w:multiLevelType w:val="hybridMultilevel"/>
    <w:tmpl w:val="DBDE61F8"/>
    <w:lvl w:ilvl="0" w:tplc="040C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B46840"/>
    <w:multiLevelType w:val="hybridMultilevel"/>
    <w:tmpl w:val="511C2E26"/>
    <w:lvl w:ilvl="0" w:tplc="7D42D35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717C9"/>
    <w:multiLevelType w:val="hybridMultilevel"/>
    <w:tmpl w:val="718C8A86"/>
    <w:lvl w:ilvl="0" w:tplc="F9FAA56A">
      <w:start w:val="1"/>
      <w:numFmt w:val="bullet"/>
      <w:lvlText w:val="-"/>
      <w:lvlJc w:val="left"/>
      <w:pPr>
        <w:ind w:left="1004" w:hanging="360"/>
      </w:pPr>
      <w:rPr>
        <w:rFonts w:ascii="Calibri" w:eastAsiaTheme="minorEastAsia" w:hAnsi="Calibri" w:cs="Calibri" w:hint="default"/>
      </w:rPr>
    </w:lvl>
    <w:lvl w:ilvl="1" w:tplc="0C0C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0E00956"/>
    <w:multiLevelType w:val="hybridMultilevel"/>
    <w:tmpl w:val="BBFE81DA"/>
    <w:lvl w:ilvl="0" w:tplc="0C0C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47000"/>
    <w:multiLevelType w:val="hybridMultilevel"/>
    <w:tmpl w:val="F322FECE"/>
    <w:lvl w:ilvl="0" w:tplc="0C0C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13DCE"/>
    <w:multiLevelType w:val="hybridMultilevel"/>
    <w:tmpl w:val="6FCA3ABE"/>
    <w:lvl w:ilvl="0" w:tplc="040C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A22623"/>
    <w:multiLevelType w:val="hybridMultilevel"/>
    <w:tmpl w:val="9FECA1F8"/>
    <w:lvl w:ilvl="0" w:tplc="416059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AA36B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BEBA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94A3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B043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5822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6463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60C5D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9236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4BCE"/>
    <w:multiLevelType w:val="hybridMultilevel"/>
    <w:tmpl w:val="CF347C6A"/>
    <w:lvl w:ilvl="0" w:tplc="4F3C37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60B5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527D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E1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06EA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324E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0E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F842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5A2C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72720"/>
    <w:multiLevelType w:val="hybridMultilevel"/>
    <w:tmpl w:val="5BBCA6BA"/>
    <w:lvl w:ilvl="0" w:tplc="0C0C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540E8"/>
    <w:multiLevelType w:val="hybridMultilevel"/>
    <w:tmpl w:val="641620F6"/>
    <w:lvl w:ilvl="0" w:tplc="F9FAA5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C61FF"/>
    <w:multiLevelType w:val="hybridMultilevel"/>
    <w:tmpl w:val="81A65AB6"/>
    <w:lvl w:ilvl="0" w:tplc="EA8C9520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C707BF"/>
    <w:multiLevelType w:val="hybridMultilevel"/>
    <w:tmpl w:val="DB0AAF34"/>
    <w:lvl w:ilvl="0" w:tplc="7D42D35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ED18AA"/>
    <w:multiLevelType w:val="hybridMultilevel"/>
    <w:tmpl w:val="B0540E18"/>
    <w:lvl w:ilvl="0" w:tplc="2CAC12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3C51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A230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C8CF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B81C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F8D2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D8D9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783A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6BA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6590B"/>
    <w:multiLevelType w:val="hybridMultilevel"/>
    <w:tmpl w:val="7B3640D2"/>
    <w:lvl w:ilvl="0" w:tplc="F9FAA5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B0223E"/>
    <w:multiLevelType w:val="hybridMultilevel"/>
    <w:tmpl w:val="D820E4D6"/>
    <w:lvl w:ilvl="0" w:tplc="FFFFFFFF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C8704D"/>
    <w:multiLevelType w:val="hybridMultilevel"/>
    <w:tmpl w:val="F9C24D54"/>
    <w:lvl w:ilvl="0" w:tplc="F9FAA5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F24D7D"/>
    <w:multiLevelType w:val="hybridMultilevel"/>
    <w:tmpl w:val="ED00CEA4"/>
    <w:lvl w:ilvl="0" w:tplc="EA8C9520">
      <w:numFmt w:val="bullet"/>
      <w:lvlText w:val="-"/>
      <w:lvlJc w:val="left"/>
      <w:pPr>
        <w:ind w:left="720" w:hanging="360"/>
      </w:pPr>
      <w:rPr>
        <w:rFonts w:ascii="Comic Sans MS" w:eastAsia="Times New Roman" w:hAnsi="Comic Sans MS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0E3AE8"/>
    <w:multiLevelType w:val="hybridMultilevel"/>
    <w:tmpl w:val="39281312"/>
    <w:lvl w:ilvl="0" w:tplc="0C0C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0635C"/>
    <w:multiLevelType w:val="hybridMultilevel"/>
    <w:tmpl w:val="260C1418"/>
    <w:lvl w:ilvl="0" w:tplc="0C0C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97AB4"/>
    <w:multiLevelType w:val="hybridMultilevel"/>
    <w:tmpl w:val="627A7410"/>
    <w:lvl w:ilvl="0" w:tplc="04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F7871"/>
    <w:multiLevelType w:val="hybridMultilevel"/>
    <w:tmpl w:val="C90EBBB4"/>
    <w:lvl w:ilvl="0" w:tplc="593490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2583E63"/>
    <w:multiLevelType w:val="hybridMultilevel"/>
    <w:tmpl w:val="1E2CFD4A"/>
    <w:lvl w:ilvl="0" w:tplc="EA8C9520">
      <w:numFmt w:val="bullet"/>
      <w:lvlText w:val="-"/>
      <w:lvlJc w:val="left"/>
      <w:pPr>
        <w:ind w:left="780" w:hanging="360"/>
      </w:pPr>
      <w:rPr>
        <w:rFonts w:ascii="Comic Sans MS" w:eastAsia="Times New Roman" w:hAnsi="Comic Sans MS" w:cs="Times New Roman" w:hint="default"/>
      </w:rPr>
    </w:lvl>
    <w:lvl w:ilvl="1" w:tplc="0C0C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5B28593A"/>
    <w:multiLevelType w:val="hybridMultilevel"/>
    <w:tmpl w:val="78362EEA"/>
    <w:lvl w:ilvl="0" w:tplc="7D42D35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0F7609"/>
    <w:multiLevelType w:val="hybridMultilevel"/>
    <w:tmpl w:val="093E05E4"/>
    <w:lvl w:ilvl="0" w:tplc="F9FAA5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CB2A1B"/>
    <w:multiLevelType w:val="multilevel"/>
    <w:tmpl w:val="36FA9EB6"/>
    <w:lvl w:ilvl="0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%3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04E54F3"/>
    <w:multiLevelType w:val="hybridMultilevel"/>
    <w:tmpl w:val="8F20528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506B76"/>
    <w:multiLevelType w:val="hybridMultilevel"/>
    <w:tmpl w:val="5F140596"/>
    <w:lvl w:ilvl="0" w:tplc="D9CAD5F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2246F"/>
    <w:multiLevelType w:val="hybridMultilevel"/>
    <w:tmpl w:val="C51419F6"/>
    <w:lvl w:ilvl="0" w:tplc="04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F240A3"/>
    <w:multiLevelType w:val="hybridMultilevel"/>
    <w:tmpl w:val="C19064F6"/>
    <w:lvl w:ilvl="0" w:tplc="FFFFFFFF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5203E8"/>
    <w:multiLevelType w:val="hybridMultilevel"/>
    <w:tmpl w:val="0A863362"/>
    <w:lvl w:ilvl="0" w:tplc="A7CE39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1AAD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9EBE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AD0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EED4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7090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0085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7C73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687E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E831E1"/>
    <w:multiLevelType w:val="hybridMultilevel"/>
    <w:tmpl w:val="3A4A8388"/>
    <w:lvl w:ilvl="0" w:tplc="F9FAA56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b w:val="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705F20"/>
    <w:multiLevelType w:val="hybridMultilevel"/>
    <w:tmpl w:val="52EECA3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422A2E"/>
    <w:multiLevelType w:val="hybridMultilevel"/>
    <w:tmpl w:val="A1FE0300"/>
    <w:lvl w:ilvl="0" w:tplc="7D42D35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440F56"/>
    <w:multiLevelType w:val="hybridMultilevel"/>
    <w:tmpl w:val="21D41EB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E11F03"/>
    <w:multiLevelType w:val="hybridMultilevel"/>
    <w:tmpl w:val="D28492CA"/>
    <w:lvl w:ilvl="0" w:tplc="7D42D35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1"/>
  </w:num>
  <w:num w:numId="3">
    <w:abstractNumId w:val="9"/>
  </w:num>
  <w:num w:numId="4">
    <w:abstractNumId w:val="15"/>
  </w:num>
  <w:num w:numId="5">
    <w:abstractNumId w:val="19"/>
  </w:num>
  <w:num w:numId="6">
    <w:abstractNumId w:val="29"/>
  </w:num>
  <w:num w:numId="7">
    <w:abstractNumId w:val="27"/>
  </w:num>
  <w:num w:numId="8">
    <w:abstractNumId w:val="18"/>
  </w:num>
  <w:num w:numId="9">
    <w:abstractNumId w:val="4"/>
  </w:num>
  <w:num w:numId="10">
    <w:abstractNumId w:val="12"/>
  </w:num>
  <w:num w:numId="11">
    <w:abstractNumId w:val="35"/>
  </w:num>
  <w:num w:numId="12">
    <w:abstractNumId w:val="23"/>
  </w:num>
  <w:num w:numId="13">
    <w:abstractNumId w:val="2"/>
  </w:num>
  <w:num w:numId="14">
    <w:abstractNumId w:val="33"/>
  </w:num>
  <w:num w:numId="15">
    <w:abstractNumId w:val="20"/>
  </w:num>
  <w:num w:numId="16">
    <w:abstractNumId w:val="6"/>
  </w:num>
  <w:num w:numId="17">
    <w:abstractNumId w:val="1"/>
  </w:num>
  <w:num w:numId="18">
    <w:abstractNumId w:val="28"/>
  </w:num>
  <w:num w:numId="19">
    <w:abstractNumId w:val="11"/>
  </w:num>
  <w:num w:numId="20">
    <w:abstractNumId w:val="34"/>
  </w:num>
  <w:num w:numId="21">
    <w:abstractNumId w:val="17"/>
  </w:num>
  <w:num w:numId="22">
    <w:abstractNumId w:val="22"/>
  </w:num>
  <w:num w:numId="23">
    <w:abstractNumId w:val="32"/>
  </w:num>
  <w:num w:numId="24">
    <w:abstractNumId w:val="5"/>
  </w:num>
  <w:num w:numId="25">
    <w:abstractNumId w:val="10"/>
  </w:num>
  <w:num w:numId="26">
    <w:abstractNumId w:val="24"/>
  </w:num>
  <w:num w:numId="27">
    <w:abstractNumId w:val="16"/>
  </w:num>
  <w:num w:numId="28">
    <w:abstractNumId w:val="31"/>
  </w:num>
  <w:num w:numId="29">
    <w:abstractNumId w:val="14"/>
  </w:num>
  <w:num w:numId="30">
    <w:abstractNumId w:val="3"/>
  </w:num>
  <w:num w:numId="31">
    <w:abstractNumId w:val="30"/>
  </w:num>
  <w:num w:numId="32">
    <w:abstractNumId w:val="7"/>
  </w:num>
  <w:num w:numId="33">
    <w:abstractNumId w:val="8"/>
  </w:num>
  <w:num w:numId="34">
    <w:abstractNumId w:val="13"/>
  </w:num>
  <w:num w:numId="35">
    <w:abstractNumId w:val="25"/>
  </w:num>
  <w:num w:numId="36">
    <w:abstractNumId w:val="0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4072"/>
    <w:rsid w:val="00000FEA"/>
    <w:rsid w:val="00006D9C"/>
    <w:rsid w:val="000134A9"/>
    <w:rsid w:val="000149CF"/>
    <w:rsid w:val="00014B1F"/>
    <w:rsid w:val="00017333"/>
    <w:rsid w:val="0002204B"/>
    <w:rsid w:val="00025D0C"/>
    <w:rsid w:val="00026161"/>
    <w:rsid w:val="00027D20"/>
    <w:rsid w:val="000326E5"/>
    <w:rsid w:val="00033151"/>
    <w:rsid w:val="00052A33"/>
    <w:rsid w:val="000540F2"/>
    <w:rsid w:val="00065413"/>
    <w:rsid w:val="000678DC"/>
    <w:rsid w:val="000720D7"/>
    <w:rsid w:val="00074FAD"/>
    <w:rsid w:val="00076FF2"/>
    <w:rsid w:val="000808A2"/>
    <w:rsid w:val="000818E2"/>
    <w:rsid w:val="00087594"/>
    <w:rsid w:val="000937C9"/>
    <w:rsid w:val="00094E30"/>
    <w:rsid w:val="0009773C"/>
    <w:rsid w:val="000978D9"/>
    <w:rsid w:val="000A1A44"/>
    <w:rsid w:val="000A4DB3"/>
    <w:rsid w:val="000A5F95"/>
    <w:rsid w:val="000B1DF6"/>
    <w:rsid w:val="000C734F"/>
    <w:rsid w:val="000D607B"/>
    <w:rsid w:val="000F3E14"/>
    <w:rsid w:val="000F57CE"/>
    <w:rsid w:val="00101015"/>
    <w:rsid w:val="00123531"/>
    <w:rsid w:val="001236AF"/>
    <w:rsid w:val="00131821"/>
    <w:rsid w:val="00141EF8"/>
    <w:rsid w:val="001476D8"/>
    <w:rsid w:val="00147E2F"/>
    <w:rsid w:val="00155D31"/>
    <w:rsid w:val="00157F12"/>
    <w:rsid w:val="00160202"/>
    <w:rsid w:val="001668E6"/>
    <w:rsid w:val="0016740F"/>
    <w:rsid w:val="00167950"/>
    <w:rsid w:val="001709F4"/>
    <w:rsid w:val="00172024"/>
    <w:rsid w:val="00174A84"/>
    <w:rsid w:val="001934E5"/>
    <w:rsid w:val="00193FC3"/>
    <w:rsid w:val="001C43B9"/>
    <w:rsid w:val="001C52B3"/>
    <w:rsid w:val="001C54AD"/>
    <w:rsid w:val="001C7281"/>
    <w:rsid w:val="001F57CB"/>
    <w:rsid w:val="001F6E7D"/>
    <w:rsid w:val="00201E8D"/>
    <w:rsid w:val="002045CA"/>
    <w:rsid w:val="002048BD"/>
    <w:rsid w:val="00205CDF"/>
    <w:rsid w:val="0021305C"/>
    <w:rsid w:val="00214630"/>
    <w:rsid w:val="00215CB2"/>
    <w:rsid w:val="002320B7"/>
    <w:rsid w:val="00236C73"/>
    <w:rsid w:val="00241D1A"/>
    <w:rsid w:val="00244A3B"/>
    <w:rsid w:val="00252F58"/>
    <w:rsid w:val="0025312A"/>
    <w:rsid w:val="00261248"/>
    <w:rsid w:val="00261692"/>
    <w:rsid w:val="0026183C"/>
    <w:rsid w:val="00262537"/>
    <w:rsid w:val="0026371A"/>
    <w:rsid w:val="00277C83"/>
    <w:rsid w:val="00280DA9"/>
    <w:rsid w:val="0029076D"/>
    <w:rsid w:val="002A5CD8"/>
    <w:rsid w:val="002A6D0D"/>
    <w:rsid w:val="002A6FEE"/>
    <w:rsid w:val="002A7A33"/>
    <w:rsid w:val="002B0B40"/>
    <w:rsid w:val="002B4154"/>
    <w:rsid w:val="002B7591"/>
    <w:rsid w:val="002C58CA"/>
    <w:rsid w:val="002D64A0"/>
    <w:rsid w:val="002E2F4E"/>
    <w:rsid w:val="002F2FD5"/>
    <w:rsid w:val="00304211"/>
    <w:rsid w:val="00304C39"/>
    <w:rsid w:val="00314FD7"/>
    <w:rsid w:val="00320589"/>
    <w:rsid w:val="0032403B"/>
    <w:rsid w:val="003258C9"/>
    <w:rsid w:val="00325D88"/>
    <w:rsid w:val="0032632E"/>
    <w:rsid w:val="0033106B"/>
    <w:rsid w:val="003346F4"/>
    <w:rsid w:val="0033550D"/>
    <w:rsid w:val="0033778E"/>
    <w:rsid w:val="003424AE"/>
    <w:rsid w:val="00343791"/>
    <w:rsid w:val="003472D5"/>
    <w:rsid w:val="00350FF3"/>
    <w:rsid w:val="003622ED"/>
    <w:rsid w:val="00366295"/>
    <w:rsid w:val="0037785D"/>
    <w:rsid w:val="00383C2C"/>
    <w:rsid w:val="003905E7"/>
    <w:rsid w:val="00390DBB"/>
    <w:rsid w:val="003A011C"/>
    <w:rsid w:val="003A28C1"/>
    <w:rsid w:val="003A5CA3"/>
    <w:rsid w:val="003A7093"/>
    <w:rsid w:val="003C34F3"/>
    <w:rsid w:val="003C3709"/>
    <w:rsid w:val="003D59AD"/>
    <w:rsid w:val="003E58E9"/>
    <w:rsid w:val="003F6EEB"/>
    <w:rsid w:val="00404FB5"/>
    <w:rsid w:val="004075CF"/>
    <w:rsid w:val="004123B8"/>
    <w:rsid w:val="0041521B"/>
    <w:rsid w:val="00417B8F"/>
    <w:rsid w:val="004276FC"/>
    <w:rsid w:val="004303B7"/>
    <w:rsid w:val="00435D7D"/>
    <w:rsid w:val="00443037"/>
    <w:rsid w:val="00444635"/>
    <w:rsid w:val="00450F23"/>
    <w:rsid w:val="004606E6"/>
    <w:rsid w:val="004707C6"/>
    <w:rsid w:val="00471F6F"/>
    <w:rsid w:val="004746F7"/>
    <w:rsid w:val="00492804"/>
    <w:rsid w:val="00495BD6"/>
    <w:rsid w:val="004A1897"/>
    <w:rsid w:val="004A2F06"/>
    <w:rsid w:val="004A4E9F"/>
    <w:rsid w:val="004A5E65"/>
    <w:rsid w:val="004B1909"/>
    <w:rsid w:val="004D2F65"/>
    <w:rsid w:val="004D3B3C"/>
    <w:rsid w:val="004D4BA6"/>
    <w:rsid w:val="004F0DFC"/>
    <w:rsid w:val="004F4F18"/>
    <w:rsid w:val="004F6BEB"/>
    <w:rsid w:val="004F7FD6"/>
    <w:rsid w:val="00514ADE"/>
    <w:rsid w:val="00520DC3"/>
    <w:rsid w:val="0053421F"/>
    <w:rsid w:val="005449F1"/>
    <w:rsid w:val="0054600C"/>
    <w:rsid w:val="00552FFE"/>
    <w:rsid w:val="005654C9"/>
    <w:rsid w:val="005822F1"/>
    <w:rsid w:val="0059235D"/>
    <w:rsid w:val="005A2607"/>
    <w:rsid w:val="005C11A8"/>
    <w:rsid w:val="005D2ABC"/>
    <w:rsid w:val="005D793F"/>
    <w:rsid w:val="005F1800"/>
    <w:rsid w:val="005F1D87"/>
    <w:rsid w:val="005F7822"/>
    <w:rsid w:val="00601A5B"/>
    <w:rsid w:val="00623E61"/>
    <w:rsid w:val="00631FD2"/>
    <w:rsid w:val="006358C0"/>
    <w:rsid w:val="00643807"/>
    <w:rsid w:val="00643F55"/>
    <w:rsid w:val="0064753B"/>
    <w:rsid w:val="00660CAD"/>
    <w:rsid w:val="006663FE"/>
    <w:rsid w:val="00666C02"/>
    <w:rsid w:val="00670EB7"/>
    <w:rsid w:val="0067776F"/>
    <w:rsid w:val="00697C01"/>
    <w:rsid w:val="006A7B66"/>
    <w:rsid w:val="006B00B8"/>
    <w:rsid w:val="006C0EC9"/>
    <w:rsid w:val="006E53DF"/>
    <w:rsid w:val="006E5D37"/>
    <w:rsid w:val="006F159F"/>
    <w:rsid w:val="006F24A4"/>
    <w:rsid w:val="006F6B12"/>
    <w:rsid w:val="006F740E"/>
    <w:rsid w:val="006F7BF4"/>
    <w:rsid w:val="007061A4"/>
    <w:rsid w:val="007061AF"/>
    <w:rsid w:val="007119FA"/>
    <w:rsid w:val="007154E7"/>
    <w:rsid w:val="00742F89"/>
    <w:rsid w:val="00751E05"/>
    <w:rsid w:val="00754F65"/>
    <w:rsid w:val="0077280A"/>
    <w:rsid w:val="00780ECC"/>
    <w:rsid w:val="007944FD"/>
    <w:rsid w:val="00797A5C"/>
    <w:rsid w:val="007C08DD"/>
    <w:rsid w:val="007C3F96"/>
    <w:rsid w:val="007C4072"/>
    <w:rsid w:val="007C63CA"/>
    <w:rsid w:val="007E3544"/>
    <w:rsid w:val="007E4D82"/>
    <w:rsid w:val="007F68CD"/>
    <w:rsid w:val="0080607F"/>
    <w:rsid w:val="0081158A"/>
    <w:rsid w:val="0083631E"/>
    <w:rsid w:val="00843621"/>
    <w:rsid w:val="00845093"/>
    <w:rsid w:val="0086004A"/>
    <w:rsid w:val="00862495"/>
    <w:rsid w:val="0086526E"/>
    <w:rsid w:val="00865EF7"/>
    <w:rsid w:val="00886372"/>
    <w:rsid w:val="00886D34"/>
    <w:rsid w:val="0089270C"/>
    <w:rsid w:val="00893DD2"/>
    <w:rsid w:val="008A21F6"/>
    <w:rsid w:val="008A54E1"/>
    <w:rsid w:val="008B1501"/>
    <w:rsid w:val="008C2481"/>
    <w:rsid w:val="008D4F17"/>
    <w:rsid w:val="008D5C56"/>
    <w:rsid w:val="008D7EC7"/>
    <w:rsid w:val="008E4D10"/>
    <w:rsid w:val="008E73FA"/>
    <w:rsid w:val="008E767A"/>
    <w:rsid w:val="008F410B"/>
    <w:rsid w:val="009203E6"/>
    <w:rsid w:val="009226A6"/>
    <w:rsid w:val="00927758"/>
    <w:rsid w:val="009355E7"/>
    <w:rsid w:val="0094072F"/>
    <w:rsid w:val="009544E5"/>
    <w:rsid w:val="009574BD"/>
    <w:rsid w:val="009677EC"/>
    <w:rsid w:val="009717FC"/>
    <w:rsid w:val="00973800"/>
    <w:rsid w:val="00977397"/>
    <w:rsid w:val="0098314E"/>
    <w:rsid w:val="0099125A"/>
    <w:rsid w:val="00996335"/>
    <w:rsid w:val="009A4490"/>
    <w:rsid w:val="009B60EF"/>
    <w:rsid w:val="009C1D4D"/>
    <w:rsid w:val="009C48E8"/>
    <w:rsid w:val="009C7460"/>
    <w:rsid w:val="009D3ADA"/>
    <w:rsid w:val="009D6C53"/>
    <w:rsid w:val="009E30B9"/>
    <w:rsid w:val="009E31D7"/>
    <w:rsid w:val="009E53B3"/>
    <w:rsid w:val="009E5607"/>
    <w:rsid w:val="009E75A0"/>
    <w:rsid w:val="009F12DE"/>
    <w:rsid w:val="009F2AAD"/>
    <w:rsid w:val="009F4585"/>
    <w:rsid w:val="009F4CA8"/>
    <w:rsid w:val="009F5A3A"/>
    <w:rsid w:val="009F6DCA"/>
    <w:rsid w:val="00A01D45"/>
    <w:rsid w:val="00A13D27"/>
    <w:rsid w:val="00A14125"/>
    <w:rsid w:val="00A20A8C"/>
    <w:rsid w:val="00A273B0"/>
    <w:rsid w:val="00A40EF0"/>
    <w:rsid w:val="00A51C6C"/>
    <w:rsid w:val="00A526A5"/>
    <w:rsid w:val="00A52CC8"/>
    <w:rsid w:val="00A52D30"/>
    <w:rsid w:val="00A610E5"/>
    <w:rsid w:val="00A77947"/>
    <w:rsid w:val="00A8316C"/>
    <w:rsid w:val="00A919F1"/>
    <w:rsid w:val="00AA1915"/>
    <w:rsid w:val="00AA48D6"/>
    <w:rsid w:val="00AB3975"/>
    <w:rsid w:val="00AD42B4"/>
    <w:rsid w:val="00AD4512"/>
    <w:rsid w:val="00AD71D9"/>
    <w:rsid w:val="00AF1F93"/>
    <w:rsid w:val="00AF2ECB"/>
    <w:rsid w:val="00B00969"/>
    <w:rsid w:val="00B0774D"/>
    <w:rsid w:val="00B17628"/>
    <w:rsid w:val="00B23E2A"/>
    <w:rsid w:val="00B26489"/>
    <w:rsid w:val="00B443E1"/>
    <w:rsid w:val="00B558AA"/>
    <w:rsid w:val="00B66691"/>
    <w:rsid w:val="00B771DA"/>
    <w:rsid w:val="00B84E0A"/>
    <w:rsid w:val="00BA0A07"/>
    <w:rsid w:val="00BA1484"/>
    <w:rsid w:val="00BB1367"/>
    <w:rsid w:val="00BB339E"/>
    <w:rsid w:val="00BB3FFC"/>
    <w:rsid w:val="00BB4219"/>
    <w:rsid w:val="00BC0AA4"/>
    <w:rsid w:val="00BC1BFB"/>
    <w:rsid w:val="00BD1AA5"/>
    <w:rsid w:val="00BD2460"/>
    <w:rsid w:val="00BD6500"/>
    <w:rsid w:val="00BE2E48"/>
    <w:rsid w:val="00C1312E"/>
    <w:rsid w:val="00C16D13"/>
    <w:rsid w:val="00C27901"/>
    <w:rsid w:val="00C32A38"/>
    <w:rsid w:val="00C65179"/>
    <w:rsid w:val="00C66B31"/>
    <w:rsid w:val="00C80BE2"/>
    <w:rsid w:val="00C91615"/>
    <w:rsid w:val="00C92982"/>
    <w:rsid w:val="00C95700"/>
    <w:rsid w:val="00CB61EC"/>
    <w:rsid w:val="00CD037A"/>
    <w:rsid w:val="00CD15EE"/>
    <w:rsid w:val="00CE47BA"/>
    <w:rsid w:val="00CF13D8"/>
    <w:rsid w:val="00CF3003"/>
    <w:rsid w:val="00D000B2"/>
    <w:rsid w:val="00D053EC"/>
    <w:rsid w:val="00D22F88"/>
    <w:rsid w:val="00D23D69"/>
    <w:rsid w:val="00D26560"/>
    <w:rsid w:val="00D30023"/>
    <w:rsid w:val="00D46D63"/>
    <w:rsid w:val="00D47D0C"/>
    <w:rsid w:val="00D52044"/>
    <w:rsid w:val="00D608FA"/>
    <w:rsid w:val="00D66108"/>
    <w:rsid w:val="00D7152C"/>
    <w:rsid w:val="00D870E5"/>
    <w:rsid w:val="00D902B4"/>
    <w:rsid w:val="00D930F3"/>
    <w:rsid w:val="00D94D83"/>
    <w:rsid w:val="00D9667A"/>
    <w:rsid w:val="00DC105C"/>
    <w:rsid w:val="00DD6C39"/>
    <w:rsid w:val="00DD76E4"/>
    <w:rsid w:val="00DE11E5"/>
    <w:rsid w:val="00E10128"/>
    <w:rsid w:val="00E1288F"/>
    <w:rsid w:val="00E150F4"/>
    <w:rsid w:val="00E15FCA"/>
    <w:rsid w:val="00E173AF"/>
    <w:rsid w:val="00E22CB6"/>
    <w:rsid w:val="00E26591"/>
    <w:rsid w:val="00E30E75"/>
    <w:rsid w:val="00E712AB"/>
    <w:rsid w:val="00E74CC3"/>
    <w:rsid w:val="00E84D64"/>
    <w:rsid w:val="00E86F12"/>
    <w:rsid w:val="00E93C39"/>
    <w:rsid w:val="00EB6B45"/>
    <w:rsid w:val="00EB7C5A"/>
    <w:rsid w:val="00EC4E1A"/>
    <w:rsid w:val="00EC5179"/>
    <w:rsid w:val="00ED4C3F"/>
    <w:rsid w:val="00EE2BAE"/>
    <w:rsid w:val="00EE3925"/>
    <w:rsid w:val="00EE6227"/>
    <w:rsid w:val="00EF2298"/>
    <w:rsid w:val="00F0512F"/>
    <w:rsid w:val="00F05906"/>
    <w:rsid w:val="00F1148E"/>
    <w:rsid w:val="00F14EE7"/>
    <w:rsid w:val="00F23A8D"/>
    <w:rsid w:val="00F2611B"/>
    <w:rsid w:val="00F401C3"/>
    <w:rsid w:val="00F4243D"/>
    <w:rsid w:val="00F430CC"/>
    <w:rsid w:val="00F44D74"/>
    <w:rsid w:val="00F73355"/>
    <w:rsid w:val="00F92C39"/>
    <w:rsid w:val="00FA51DA"/>
    <w:rsid w:val="00FA5F43"/>
    <w:rsid w:val="00FC5695"/>
    <w:rsid w:val="00FC59D3"/>
    <w:rsid w:val="00FD13DE"/>
    <w:rsid w:val="00FE00C9"/>
    <w:rsid w:val="00FE4878"/>
    <w:rsid w:val="00FF0070"/>
    <w:rsid w:val="00FF22FF"/>
    <w:rsid w:val="00FF4049"/>
    <w:rsid w:val="00FF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5882693"/>
  <w15:chartTrackingRefBased/>
  <w15:docId w15:val="{6BD785EA-0D00-46D5-83D0-AB07F3026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fr-CA" w:eastAsia="fr-CA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iPriority="0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28C1"/>
  </w:style>
  <w:style w:type="paragraph" w:styleId="Titre1">
    <w:name w:val="heading 1"/>
    <w:basedOn w:val="Normal"/>
    <w:next w:val="Normal"/>
    <w:link w:val="Titre1Car"/>
    <w:uiPriority w:val="9"/>
    <w:qFormat/>
    <w:rsid w:val="003A28C1"/>
    <w:pPr>
      <w:keepNext/>
      <w:keepLines/>
      <w:pBdr>
        <w:bottom w:val="single" w:sz="4" w:space="1" w:color="1F497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7365D" w:themeColor="accent1" w:themeShade="BF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A28C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17365D" w:themeColor="accent1" w:themeShade="BF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3A28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3A28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3A28C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3A28C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3A28C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3A28C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3A28C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pPr>
      <w:tabs>
        <w:tab w:val="center" w:pos="4536"/>
        <w:tab w:val="right" w:pos="9072"/>
      </w:tabs>
    </w:pPr>
    <w:rPr>
      <w:rFonts w:ascii="Times New Roman" w:hAnsi="Times New Roman"/>
      <w:sz w:val="24"/>
    </w:rPr>
  </w:style>
  <w:style w:type="paragraph" w:styleId="Corpsdetexte">
    <w:name w:val="Body Text"/>
    <w:basedOn w:val="Normal"/>
    <w:pPr>
      <w:pBdr>
        <w:top w:val="single" w:sz="36" w:space="1" w:color="auto"/>
      </w:pBdr>
      <w:ind w:right="7156"/>
      <w:jc w:val="both"/>
    </w:pPr>
    <w:rPr>
      <w:b/>
      <w:bCs/>
      <w:caps/>
      <w:sz w:val="16"/>
    </w:rPr>
  </w:style>
  <w:style w:type="paragraph" w:styleId="Corpsdetexte2">
    <w:name w:val="Body Text 2"/>
    <w:basedOn w:val="Normal"/>
    <w:pPr>
      <w:pBdr>
        <w:top w:val="single" w:sz="36" w:space="1" w:color="auto"/>
      </w:pBdr>
      <w:ind w:right="4870"/>
    </w:pPr>
    <w:rPr>
      <w:b/>
      <w:bCs/>
      <w:caps/>
      <w:sz w:val="16"/>
    </w:rPr>
  </w:style>
  <w:style w:type="paragraph" w:styleId="Corpsdetexte3">
    <w:name w:val="Body Text 3"/>
    <w:basedOn w:val="Normal"/>
    <w:pPr>
      <w:pBdr>
        <w:top w:val="single" w:sz="36" w:space="1" w:color="auto"/>
      </w:pBdr>
      <w:tabs>
        <w:tab w:val="left" w:pos="2340"/>
      </w:tabs>
      <w:ind w:right="7066"/>
      <w:jc w:val="both"/>
    </w:pPr>
    <w:rPr>
      <w:b/>
      <w:bCs/>
      <w:caps/>
      <w:sz w:val="16"/>
    </w:rPr>
  </w:style>
  <w:style w:type="paragraph" w:styleId="Pieddepage">
    <w:name w:val="footer"/>
    <w:basedOn w:val="Normal"/>
    <w:link w:val="PieddepageCar"/>
    <w:rsid w:val="00AA1915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link w:val="Pieddepage"/>
    <w:rsid w:val="00AA1915"/>
    <w:rPr>
      <w:rFonts w:ascii="Comic Sans MS" w:hAnsi="Comic Sans MS"/>
      <w:szCs w:val="24"/>
      <w:lang w:eastAsia="fr-FR"/>
    </w:rPr>
  </w:style>
  <w:style w:type="character" w:styleId="Marquedecommentaire">
    <w:name w:val="annotation reference"/>
    <w:uiPriority w:val="99"/>
    <w:semiHidden/>
    <w:unhideWhenUsed/>
    <w:rsid w:val="00AF2EC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F2ECB"/>
    <w:rPr>
      <w:szCs w:val="20"/>
    </w:rPr>
  </w:style>
  <w:style w:type="character" w:customStyle="1" w:styleId="CommentaireCar">
    <w:name w:val="Commentaire Car"/>
    <w:link w:val="Commentaire"/>
    <w:uiPriority w:val="99"/>
    <w:semiHidden/>
    <w:rsid w:val="00AF2ECB"/>
    <w:rPr>
      <w:rFonts w:ascii="Comic Sans MS" w:hAnsi="Comic Sans MS"/>
      <w:lang w:eastAsia="fr-FR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F2ECB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AF2ECB"/>
    <w:rPr>
      <w:rFonts w:ascii="Comic Sans MS" w:hAnsi="Comic Sans MS"/>
      <w:b/>
      <w:bCs/>
      <w:lang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F2ECB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link w:val="Textedebulles"/>
    <w:uiPriority w:val="99"/>
    <w:semiHidden/>
    <w:rsid w:val="00AF2ECB"/>
    <w:rPr>
      <w:rFonts w:ascii="Segoe UI" w:hAnsi="Segoe UI" w:cs="Segoe UI"/>
      <w:sz w:val="18"/>
      <w:szCs w:val="18"/>
      <w:lang w:eastAsia="fr-FR"/>
    </w:rPr>
  </w:style>
  <w:style w:type="character" w:styleId="Lienhypertexte">
    <w:name w:val="Hyperlink"/>
    <w:uiPriority w:val="99"/>
    <w:unhideWhenUsed/>
    <w:rsid w:val="00F401C3"/>
    <w:rPr>
      <w:color w:val="0563C1"/>
      <w:u w:val="single"/>
    </w:rPr>
  </w:style>
  <w:style w:type="character" w:customStyle="1" w:styleId="apple-converted-space">
    <w:name w:val="apple-converted-space"/>
    <w:rsid w:val="00F401C3"/>
  </w:style>
  <w:style w:type="character" w:styleId="Accentuation">
    <w:name w:val="Emphasis"/>
    <w:basedOn w:val="Policepardfaut"/>
    <w:uiPriority w:val="20"/>
    <w:qFormat/>
    <w:rsid w:val="003A28C1"/>
    <w:rPr>
      <w:i/>
      <w:iCs/>
    </w:rPr>
  </w:style>
  <w:style w:type="paragraph" w:styleId="Notedebasdepage">
    <w:name w:val="footnote text"/>
    <w:basedOn w:val="Normal"/>
    <w:link w:val="NotedebasdepageCar"/>
    <w:uiPriority w:val="9"/>
    <w:unhideWhenUsed/>
    <w:rsid w:val="00A51C6C"/>
    <w:rPr>
      <w:szCs w:val="20"/>
    </w:rPr>
  </w:style>
  <w:style w:type="character" w:customStyle="1" w:styleId="NotedebasdepageCar">
    <w:name w:val="Note de bas de page Car"/>
    <w:link w:val="Notedebasdepage"/>
    <w:uiPriority w:val="99"/>
    <w:semiHidden/>
    <w:rsid w:val="00A51C6C"/>
    <w:rPr>
      <w:rFonts w:ascii="Comic Sans MS" w:hAnsi="Comic Sans MS"/>
      <w:lang w:eastAsia="fr-FR"/>
    </w:rPr>
  </w:style>
  <w:style w:type="character" w:styleId="Appelnotedebasdep">
    <w:name w:val="footnote reference"/>
    <w:unhideWhenUsed/>
    <w:rsid w:val="00A51C6C"/>
    <w:rPr>
      <w:vertAlign w:val="superscript"/>
    </w:rPr>
  </w:style>
  <w:style w:type="character" w:styleId="Lienhypertextesuivivisit">
    <w:name w:val="FollowedHyperlink"/>
    <w:uiPriority w:val="99"/>
    <w:semiHidden/>
    <w:unhideWhenUsed/>
    <w:rsid w:val="00E30E75"/>
    <w:rPr>
      <w:color w:val="954F72"/>
      <w:u w:val="single"/>
    </w:rPr>
  </w:style>
  <w:style w:type="paragraph" w:styleId="Paragraphedeliste">
    <w:name w:val="List Paragraph"/>
    <w:basedOn w:val="Normal"/>
    <w:uiPriority w:val="34"/>
    <w:qFormat/>
    <w:rsid w:val="006B00B8"/>
    <w:pPr>
      <w:ind w:left="720"/>
      <w:contextualSpacing/>
    </w:pPr>
  </w:style>
  <w:style w:type="table" w:styleId="Grilledutableau">
    <w:name w:val="Table Grid"/>
    <w:basedOn w:val="TableauNormal"/>
    <w:uiPriority w:val="39"/>
    <w:rsid w:val="00157F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ansinterligne">
    <w:name w:val="No Spacing"/>
    <w:link w:val="SansinterligneCar"/>
    <w:uiPriority w:val="1"/>
    <w:qFormat/>
    <w:rsid w:val="003A28C1"/>
    <w:pPr>
      <w:spacing w:after="0" w:line="240" w:lineRule="auto"/>
    </w:pPr>
  </w:style>
  <w:style w:type="character" w:customStyle="1" w:styleId="SansinterligneCar">
    <w:name w:val="Sans interligne Car"/>
    <w:link w:val="Sansinterligne"/>
    <w:uiPriority w:val="1"/>
    <w:rsid w:val="004A2F06"/>
  </w:style>
  <w:style w:type="table" w:styleId="Tableauliste1">
    <w:name w:val="Table List 1"/>
    <w:basedOn w:val="TableauNormal"/>
    <w:rsid w:val="006663F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itre1Car">
    <w:name w:val="Titre 1 Car"/>
    <w:basedOn w:val="Policepardfaut"/>
    <w:link w:val="Titre1"/>
    <w:uiPriority w:val="9"/>
    <w:rsid w:val="003A28C1"/>
    <w:rPr>
      <w:rFonts w:asciiTheme="majorHAnsi" w:eastAsiaTheme="majorEastAsia" w:hAnsiTheme="majorHAnsi" w:cstheme="majorBidi"/>
      <w:color w:val="17365D" w:themeColor="accent1" w:themeShade="BF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3A28C1"/>
    <w:rPr>
      <w:rFonts w:asciiTheme="majorHAnsi" w:eastAsiaTheme="majorEastAsia" w:hAnsiTheme="majorHAnsi" w:cstheme="majorBidi"/>
      <w:color w:val="17365D" w:themeColor="accent1" w:themeShade="BF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3A28C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3A28C1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3A28C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re6Car">
    <w:name w:val="Titre 6 Car"/>
    <w:basedOn w:val="Policepardfaut"/>
    <w:link w:val="Titre6"/>
    <w:uiPriority w:val="9"/>
    <w:semiHidden/>
    <w:rsid w:val="003A28C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3A28C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3A28C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re9Car">
    <w:name w:val="Titre 9 Car"/>
    <w:basedOn w:val="Policepardfaut"/>
    <w:link w:val="Titre9"/>
    <w:uiPriority w:val="9"/>
    <w:semiHidden/>
    <w:rsid w:val="003A28C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Lgende">
    <w:name w:val="caption"/>
    <w:basedOn w:val="Normal"/>
    <w:next w:val="Normal"/>
    <w:uiPriority w:val="35"/>
    <w:unhideWhenUsed/>
    <w:qFormat/>
    <w:rsid w:val="003A28C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re">
    <w:name w:val="Title"/>
    <w:basedOn w:val="Normal"/>
    <w:next w:val="Normal"/>
    <w:link w:val="TitreCar"/>
    <w:uiPriority w:val="10"/>
    <w:qFormat/>
    <w:rsid w:val="003A28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17365D" w:themeColor="accent1" w:themeShade="BF"/>
      <w:spacing w:val="-7"/>
      <w:sz w:val="80"/>
      <w:szCs w:val="80"/>
    </w:rPr>
  </w:style>
  <w:style w:type="character" w:customStyle="1" w:styleId="TitreCar">
    <w:name w:val="Titre Car"/>
    <w:basedOn w:val="Policepardfaut"/>
    <w:link w:val="Titre"/>
    <w:uiPriority w:val="10"/>
    <w:rsid w:val="003A28C1"/>
    <w:rPr>
      <w:rFonts w:asciiTheme="majorHAnsi" w:eastAsiaTheme="majorEastAsia" w:hAnsiTheme="majorHAnsi" w:cstheme="majorBidi"/>
      <w:color w:val="17365D" w:themeColor="accent1" w:themeShade="BF"/>
      <w:spacing w:val="-7"/>
      <w:sz w:val="80"/>
      <w:szCs w:val="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3A28C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ous-titreCar">
    <w:name w:val="Sous-titre Car"/>
    <w:basedOn w:val="Policepardfaut"/>
    <w:link w:val="Sous-titre"/>
    <w:uiPriority w:val="11"/>
    <w:rsid w:val="003A28C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lev">
    <w:name w:val="Strong"/>
    <w:basedOn w:val="Policepardfaut"/>
    <w:uiPriority w:val="22"/>
    <w:qFormat/>
    <w:rsid w:val="003A28C1"/>
    <w:rPr>
      <w:b/>
      <w:bCs/>
    </w:rPr>
  </w:style>
  <w:style w:type="paragraph" w:styleId="Citation">
    <w:name w:val="Quote"/>
    <w:basedOn w:val="Normal"/>
    <w:next w:val="Normal"/>
    <w:link w:val="CitationCar"/>
    <w:uiPriority w:val="29"/>
    <w:qFormat/>
    <w:rsid w:val="003A28C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3A28C1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3A28C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1F497D" w:themeColor="accent1"/>
      <w:sz w:val="28"/>
      <w:szCs w:val="28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3A28C1"/>
    <w:rPr>
      <w:rFonts w:asciiTheme="majorHAnsi" w:eastAsiaTheme="majorEastAsia" w:hAnsiTheme="majorHAnsi" w:cstheme="majorBidi"/>
      <w:color w:val="1F497D" w:themeColor="accent1"/>
      <w:sz w:val="28"/>
      <w:szCs w:val="28"/>
    </w:rPr>
  </w:style>
  <w:style w:type="character" w:styleId="Accentuationlgre">
    <w:name w:val="Subtle Emphasis"/>
    <w:basedOn w:val="Policepardfaut"/>
    <w:uiPriority w:val="19"/>
    <w:qFormat/>
    <w:rsid w:val="003A28C1"/>
    <w:rPr>
      <w:i/>
      <w:iCs/>
      <w:color w:val="595959" w:themeColor="text1" w:themeTint="A6"/>
    </w:rPr>
  </w:style>
  <w:style w:type="character" w:styleId="Accentuationintense">
    <w:name w:val="Intense Emphasis"/>
    <w:basedOn w:val="Policepardfaut"/>
    <w:uiPriority w:val="21"/>
    <w:qFormat/>
    <w:rsid w:val="003A28C1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3A28C1"/>
    <w:rPr>
      <w:smallCaps/>
      <w:color w:val="404040" w:themeColor="text1" w:themeTint="BF"/>
    </w:rPr>
  </w:style>
  <w:style w:type="character" w:styleId="Rfrenceintense">
    <w:name w:val="Intense Reference"/>
    <w:basedOn w:val="Policepardfaut"/>
    <w:uiPriority w:val="32"/>
    <w:qFormat/>
    <w:rsid w:val="003A28C1"/>
    <w:rPr>
      <w:b/>
      <w:bCs/>
      <w:smallCaps/>
      <w:u w:val="single"/>
    </w:rPr>
  </w:style>
  <w:style w:type="character" w:styleId="Titredulivre">
    <w:name w:val="Book Title"/>
    <w:basedOn w:val="Policepardfaut"/>
    <w:uiPriority w:val="33"/>
    <w:qFormat/>
    <w:rsid w:val="003A28C1"/>
    <w:rPr>
      <w:b/>
      <w:bCs/>
      <w:smallCaps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3A28C1"/>
    <w:pPr>
      <w:outlineLvl w:val="9"/>
    </w:pPr>
  </w:style>
  <w:style w:type="paragraph" w:styleId="TM1">
    <w:name w:val="toc 1"/>
    <w:basedOn w:val="Normal"/>
    <w:next w:val="Normal"/>
    <w:autoRedefine/>
    <w:uiPriority w:val="39"/>
    <w:unhideWhenUsed/>
    <w:rsid w:val="002A6FEE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2A6FEE"/>
    <w:pPr>
      <w:spacing w:after="100"/>
      <w:ind w:left="210"/>
    </w:pPr>
  </w:style>
  <w:style w:type="paragraph" w:styleId="TM3">
    <w:name w:val="toc 3"/>
    <w:basedOn w:val="Normal"/>
    <w:next w:val="Normal"/>
    <w:autoRedefine/>
    <w:uiPriority w:val="39"/>
    <w:unhideWhenUsed/>
    <w:rsid w:val="00BC0AA4"/>
    <w:pPr>
      <w:spacing w:after="100"/>
      <w:ind w:left="420"/>
    </w:pPr>
  </w:style>
  <w:style w:type="paragraph" w:styleId="NormalWeb">
    <w:name w:val="Normal (Web)"/>
    <w:basedOn w:val="Normal"/>
    <w:uiPriority w:val="99"/>
    <w:unhideWhenUsed/>
    <w:rsid w:val="000F57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nonrsolue">
    <w:name w:val="Unresolved Mention"/>
    <w:basedOn w:val="Policepardfaut"/>
    <w:uiPriority w:val="99"/>
    <w:semiHidden/>
    <w:unhideWhenUsed/>
    <w:rsid w:val="0029076D"/>
    <w:rPr>
      <w:color w:val="605E5C"/>
      <w:shd w:val="clear" w:color="auto" w:fill="E1DFDD"/>
    </w:rPr>
  </w:style>
  <w:style w:type="paragraph" w:customStyle="1" w:styleId="FirstParagraph">
    <w:name w:val="First Paragraph"/>
    <w:basedOn w:val="Corpsdetexte"/>
    <w:next w:val="Corpsdetexte"/>
    <w:rsid w:val="00F92C39"/>
    <w:pPr>
      <w:pBdr>
        <w:top w:val="none" w:sz="0" w:space="0" w:color="auto"/>
      </w:pBdr>
      <w:spacing w:before="180" w:after="180" w:line="259" w:lineRule="auto"/>
      <w:ind w:right="0"/>
      <w:jc w:val="left"/>
    </w:pPr>
    <w:rPr>
      <w:b w:val="0"/>
      <w:bCs w:val="0"/>
      <w:caps w:val="0"/>
      <w:sz w:val="22"/>
      <w:szCs w:val="22"/>
      <w:lang w:val="en-US" w:eastAsia="en-US"/>
    </w:rPr>
  </w:style>
  <w:style w:type="paragraph" w:customStyle="1" w:styleId="Compact">
    <w:name w:val="Compact"/>
    <w:basedOn w:val="Corpsdetexte"/>
    <w:rsid w:val="00F92C39"/>
    <w:pPr>
      <w:pBdr>
        <w:top w:val="none" w:sz="0" w:space="0" w:color="auto"/>
      </w:pBdr>
      <w:spacing w:before="36" w:after="36" w:line="259" w:lineRule="auto"/>
      <w:ind w:right="0"/>
      <w:jc w:val="left"/>
    </w:pPr>
    <w:rPr>
      <w:b w:val="0"/>
      <w:bCs w:val="0"/>
      <w:caps w:val="0"/>
      <w:sz w:val="22"/>
      <w:szCs w:val="22"/>
      <w:lang w:val="en-US" w:eastAsia="en-US"/>
    </w:rPr>
  </w:style>
  <w:style w:type="paragraph" w:customStyle="1" w:styleId="Abstract">
    <w:name w:val="Abstract"/>
    <w:basedOn w:val="Normal"/>
    <w:next w:val="Corpsdetexte"/>
    <w:rsid w:val="00F92C39"/>
    <w:pPr>
      <w:keepNext/>
      <w:keepLines/>
      <w:spacing w:before="300" w:after="300" w:line="259" w:lineRule="auto"/>
    </w:pPr>
    <w:rPr>
      <w:sz w:val="20"/>
      <w:szCs w:val="20"/>
      <w:lang w:val="en-US" w:eastAsia="en-US"/>
    </w:rPr>
  </w:style>
  <w:style w:type="paragraph" w:styleId="Normalcentr">
    <w:name w:val="Block Text"/>
    <w:basedOn w:val="Corpsdetexte"/>
    <w:next w:val="Corpsdetexte"/>
    <w:uiPriority w:val="9"/>
    <w:unhideWhenUsed/>
    <w:rsid w:val="00F92C39"/>
    <w:pPr>
      <w:pBdr>
        <w:top w:val="none" w:sz="0" w:space="0" w:color="auto"/>
      </w:pBdr>
      <w:spacing w:before="100" w:after="100" w:line="259" w:lineRule="auto"/>
      <w:ind w:left="480" w:right="480"/>
      <w:jc w:val="left"/>
    </w:pPr>
    <w:rPr>
      <w:b w:val="0"/>
      <w:bCs w:val="0"/>
      <w:caps w:val="0"/>
      <w:sz w:val="22"/>
      <w:szCs w:val="22"/>
      <w:lang w:val="en-US" w:eastAsia="en-US"/>
    </w:rPr>
  </w:style>
  <w:style w:type="table" w:customStyle="1" w:styleId="Table">
    <w:name w:val="Table"/>
    <w:semiHidden/>
    <w:unhideWhenUsed/>
    <w:qFormat/>
    <w:rsid w:val="00F92C39"/>
    <w:pPr>
      <w:spacing w:after="160" w:line="259" w:lineRule="auto"/>
    </w:pPr>
    <w:rPr>
      <w:sz w:val="22"/>
      <w:szCs w:val="22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92C39"/>
    <w:pPr>
      <w:keepNext/>
      <w:keepLines/>
      <w:spacing w:after="0" w:line="259" w:lineRule="auto"/>
    </w:pPr>
    <w:rPr>
      <w:b/>
      <w:sz w:val="22"/>
      <w:szCs w:val="22"/>
      <w:lang w:val="en-US" w:eastAsia="en-US"/>
    </w:rPr>
  </w:style>
  <w:style w:type="paragraph" w:customStyle="1" w:styleId="Definition">
    <w:name w:val="Definition"/>
    <w:basedOn w:val="Normal"/>
    <w:rsid w:val="00F92C39"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TableCaption">
    <w:name w:val="Table Caption"/>
    <w:basedOn w:val="Lgende"/>
    <w:rsid w:val="00F92C39"/>
    <w:pPr>
      <w:keepNext/>
      <w:spacing w:after="160"/>
    </w:pPr>
    <w:rPr>
      <w:smallCaps/>
      <w:color w:val="595959" w:themeColor="text1" w:themeTint="A6"/>
      <w:sz w:val="22"/>
      <w:szCs w:val="22"/>
      <w:lang w:val="en-US" w:eastAsia="en-US"/>
    </w:rPr>
  </w:style>
  <w:style w:type="paragraph" w:customStyle="1" w:styleId="ImageCaption">
    <w:name w:val="Image Caption"/>
    <w:basedOn w:val="Lgende"/>
    <w:rsid w:val="00F92C39"/>
    <w:pPr>
      <w:spacing w:after="160"/>
    </w:pPr>
    <w:rPr>
      <w:smallCaps/>
      <w:color w:val="595959" w:themeColor="text1" w:themeTint="A6"/>
      <w:sz w:val="22"/>
      <w:szCs w:val="22"/>
      <w:lang w:val="en-US" w:eastAsia="en-US"/>
    </w:rPr>
  </w:style>
  <w:style w:type="character" w:customStyle="1" w:styleId="VerbatimChar">
    <w:name w:val="Verbatim Char"/>
    <w:basedOn w:val="Policepardfaut"/>
    <w:rsid w:val="00F92C39"/>
    <w:rPr>
      <w:rFonts w:ascii="Consolas" w:hAnsi="Consolas"/>
      <w:b/>
      <w:bCs/>
      <w:smallCaps/>
      <w:color w:val="595959" w:themeColor="text1" w:themeTint="A6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37074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28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09125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3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9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5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88114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8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632890">
          <w:marLeft w:val="331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Thème Office">
  <a:themeElements>
    <a:clrScheme name="Personnalisé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1F497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3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9712BE3-874D-4D3B-B4B3-548B9D9BC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5</TotalTime>
  <Pages>4</Pages>
  <Words>151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ours PED-751</vt:lpstr>
    </vt:vector>
  </TitlesOfParts>
  <Company>Collège de Rosemont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 PED-751</dc:title>
  <dc:subject>FICHE D’ANALYSE D’UNE MÉTHODE D’ENSEIGNEMENT</dc:subject>
  <dc:creator>Service Informatique</dc:creator>
  <cp:keywords/>
  <dc:description/>
  <cp:lastModifiedBy>Carine Croteau</cp:lastModifiedBy>
  <cp:revision>57</cp:revision>
  <cp:lastPrinted>2017-05-19T20:27:00Z</cp:lastPrinted>
  <dcterms:created xsi:type="dcterms:W3CDTF">2022-02-18T17:52:00Z</dcterms:created>
  <dcterms:modified xsi:type="dcterms:W3CDTF">2022-04-27T17:42:00Z</dcterms:modified>
</cp:coreProperties>
</file>